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D34AF4" w14:textId="7F3EA4E5" w:rsidR="004E32A4" w:rsidRPr="004E32A4" w:rsidRDefault="00001321" w:rsidP="280B5C5D">
      <w:pPr>
        <w:jc w:val="center"/>
        <w:rPr>
          <w:rFonts w:asciiTheme="minorHAnsi" w:hAnsiTheme="minorHAnsi" w:cstheme="minorBidi"/>
          <w:b/>
          <w:bCs/>
          <w:sz w:val="24"/>
          <w:szCs w:val="24"/>
        </w:rPr>
      </w:pPr>
      <w:r w:rsidRPr="280B5C5D">
        <w:rPr>
          <w:rFonts w:asciiTheme="minorHAnsi" w:hAnsiTheme="minorHAnsi" w:cstheme="minorBidi"/>
          <w:b/>
          <w:bCs/>
          <w:sz w:val="24"/>
          <w:szCs w:val="24"/>
        </w:rPr>
        <w:t>PERMITTING &amp; COMPLIANCE ASSISTANCE PROGRAM</w:t>
      </w:r>
    </w:p>
    <w:p w14:paraId="10EF34F5" w14:textId="77777777" w:rsidR="004E32A4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E32A4">
        <w:rPr>
          <w:rFonts w:asciiTheme="minorHAnsi" w:hAnsiTheme="minorHAnsi" w:cstheme="minorHAnsi"/>
          <w:b/>
          <w:sz w:val="24"/>
          <w:szCs w:val="24"/>
        </w:rPr>
        <w:t>STORAGE TANK SYSTE</w:t>
      </w:r>
      <w:r w:rsidRPr="0066660F">
        <w:rPr>
          <w:rFonts w:asciiTheme="minorHAnsi" w:hAnsiTheme="minorHAnsi" w:cstheme="minorHAnsi"/>
          <w:b/>
          <w:sz w:val="24"/>
          <w:szCs w:val="24"/>
        </w:rPr>
        <w:t>M COMPLIANCE VERIFICATION PROGRAM</w:t>
      </w:r>
    </w:p>
    <w:p w14:paraId="43CF44F7" w14:textId="77777777" w:rsidR="004E32A4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6660F">
        <w:rPr>
          <w:rFonts w:asciiTheme="minorHAnsi" w:hAnsiTheme="minorHAnsi" w:cstheme="minorHAnsi"/>
          <w:b/>
          <w:sz w:val="24"/>
          <w:szCs w:val="24"/>
        </w:rPr>
        <w:t>LEVEL OF EFFORT GUIDANCE</w:t>
      </w:r>
    </w:p>
    <w:p w14:paraId="019586C9" w14:textId="77777777" w:rsidR="007823B5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6660F">
        <w:rPr>
          <w:rFonts w:asciiTheme="minorHAnsi" w:hAnsiTheme="minorHAnsi" w:cstheme="minorHAnsi"/>
          <w:b/>
          <w:sz w:val="24"/>
          <w:szCs w:val="24"/>
        </w:rPr>
        <w:t xml:space="preserve">LEVEL </w:t>
      </w:r>
      <w:r w:rsidR="00900C7F" w:rsidRPr="0066660F">
        <w:rPr>
          <w:rFonts w:asciiTheme="minorHAnsi" w:hAnsiTheme="minorHAnsi" w:cstheme="minorHAnsi"/>
          <w:b/>
          <w:sz w:val="24"/>
          <w:szCs w:val="24"/>
        </w:rPr>
        <w:t>1</w:t>
      </w:r>
      <w:r w:rsidRPr="0066660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00C7F" w:rsidRPr="0066660F">
        <w:rPr>
          <w:rFonts w:asciiTheme="minorHAnsi" w:hAnsiTheme="minorHAnsi" w:cstheme="minorHAnsi"/>
          <w:b/>
          <w:sz w:val="24"/>
          <w:szCs w:val="24"/>
        </w:rPr>
        <w:t xml:space="preserve">AND LEVEL 2 </w:t>
      </w:r>
      <w:r w:rsidRPr="0066660F">
        <w:rPr>
          <w:rFonts w:asciiTheme="minorHAnsi" w:hAnsiTheme="minorHAnsi" w:cstheme="minorHAnsi"/>
          <w:b/>
          <w:sz w:val="24"/>
          <w:szCs w:val="24"/>
        </w:rPr>
        <w:t>PROGRAMS</w:t>
      </w:r>
    </w:p>
    <w:p w14:paraId="60607255" w14:textId="77777777" w:rsidR="007823B5" w:rsidRPr="0066660F" w:rsidRDefault="007823B5">
      <w:pPr>
        <w:pStyle w:val="BodyText"/>
        <w:rPr>
          <w:rFonts w:asciiTheme="minorHAnsi" w:hAnsiTheme="minorHAnsi" w:cstheme="minorHAnsi"/>
          <w:b/>
          <w:sz w:val="26"/>
        </w:rPr>
      </w:pPr>
    </w:p>
    <w:p w14:paraId="6F0F1240" w14:textId="77777777" w:rsidR="007823B5" w:rsidRPr="0066660F" w:rsidRDefault="007823B5">
      <w:pPr>
        <w:pStyle w:val="BodyText"/>
        <w:rPr>
          <w:rFonts w:asciiTheme="minorHAnsi" w:hAnsiTheme="minorHAnsi" w:cstheme="minorHAnsi"/>
          <w:b/>
          <w:sz w:val="22"/>
        </w:rPr>
      </w:pPr>
    </w:p>
    <w:p w14:paraId="303C11B8" w14:textId="77777777" w:rsidR="007823B5" w:rsidRPr="0066660F" w:rsidRDefault="00001321" w:rsidP="004E32A4">
      <w:pPr>
        <w:ind w:left="120"/>
        <w:rPr>
          <w:rFonts w:asciiTheme="minorHAnsi" w:hAnsiTheme="minorHAnsi" w:cstheme="minorHAnsi"/>
          <w:b/>
          <w:sz w:val="24"/>
        </w:rPr>
      </w:pPr>
      <w:r w:rsidRPr="0066660F">
        <w:rPr>
          <w:rFonts w:asciiTheme="minorHAnsi" w:hAnsiTheme="minorHAnsi" w:cstheme="minorHAnsi"/>
          <w:b/>
          <w:sz w:val="24"/>
          <w:u w:val="single"/>
        </w:rPr>
        <w:t>PURPOSE</w:t>
      </w:r>
      <w:r w:rsidRPr="0066660F">
        <w:rPr>
          <w:rFonts w:asciiTheme="minorHAnsi" w:hAnsiTheme="minorHAnsi" w:cstheme="minorHAnsi"/>
          <w:b/>
          <w:sz w:val="24"/>
        </w:rPr>
        <w:t>:</w:t>
      </w:r>
    </w:p>
    <w:p w14:paraId="0B808C0D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D8977C8" w14:textId="77777777" w:rsidR="007823B5" w:rsidRPr="004E32A4" w:rsidRDefault="00001321" w:rsidP="36C01F71">
      <w:pPr>
        <w:pStyle w:val="BodyText"/>
        <w:ind w:left="840"/>
        <w:rPr>
          <w:rFonts w:asciiTheme="minorHAnsi" w:hAnsiTheme="minorHAnsi" w:cstheme="minorBidi"/>
        </w:rPr>
      </w:pPr>
      <w:r w:rsidRPr="36C01F71">
        <w:rPr>
          <w:rFonts w:asciiTheme="minorHAnsi" w:hAnsiTheme="minorHAnsi" w:cstheme="minorBidi"/>
        </w:rPr>
        <w:t>This enforcement guidance is provided</w:t>
      </w:r>
      <w:r w:rsidR="00547C85" w:rsidRPr="36C01F71">
        <w:rPr>
          <w:rFonts w:asciiTheme="minorHAnsi" w:hAnsiTheme="minorHAnsi" w:cstheme="minorBidi"/>
        </w:rPr>
        <w:t xml:space="preserve"> for</w:t>
      </w:r>
      <w:r w:rsidRPr="36C01F71">
        <w:rPr>
          <w:rFonts w:asciiTheme="minorHAnsi" w:hAnsiTheme="minorHAnsi" w:cstheme="minorBidi"/>
        </w:rPr>
        <w:t xml:space="preserve"> the Level </w:t>
      </w:r>
      <w:r w:rsidR="00900C7F" w:rsidRPr="36C01F71">
        <w:rPr>
          <w:rFonts w:asciiTheme="minorHAnsi" w:hAnsiTheme="minorHAnsi" w:cstheme="minorBidi"/>
        </w:rPr>
        <w:t>1</w:t>
      </w:r>
      <w:r w:rsidRPr="36C01F71">
        <w:rPr>
          <w:rFonts w:asciiTheme="minorHAnsi" w:hAnsiTheme="minorHAnsi" w:cstheme="minorBidi"/>
        </w:rPr>
        <w:t xml:space="preserve"> </w:t>
      </w:r>
      <w:r w:rsidR="001249DF" w:rsidRPr="36C01F71">
        <w:rPr>
          <w:rFonts w:asciiTheme="minorHAnsi" w:hAnsiTheme="minorHAnsi" w:cstheme="minorBidi"/>
        </w:rPr>
        <w:t xml:space="preserve">(Compliance Assistance) </w:t>
      </w:r>
      <w:r w:rsidR="00900C7F" w:rsidRPr="36C01F71">
        <w:rPr>
          <w:rFonts w:asciiTheme="minorHAnsi" w:hAnsiTheme="minorHAnsi" w:cstheme="minorBidi"/>
        </w:rPr>
        <w:t>and Level 2 (</w:t>
      </w:r>
      <w:r w:rsidR="000C2D77" w:rsidRPr="36C01F71">
        <w:rPr>
          <w:rFonts w:asciiTheme="minorHAnsi" w:hAnsiTheme="minorHAnsi" w:cstheme="minorBidi"/>
        </w:rPr>
        <w:t>Compliance Assistance with S</w:t>
      </w:r>
      <w:r w:rsidR="001319DF" w:rsidRPr="36C01F71">
        <w:rPr>
          <w:rFonts w:asciiTheme="minorHAnsi" w:hAnsiTheme="minorHAnsi" w:cstheme="minorBidi"/>
        </w:rPr>
        <w:t>elf-E</w:t>
      </w:r>
      <w:r w:rsidR="000C2D77" w:rsidRPr="36C01F71">
        <w:rPr>
          <w:rFonts w:asciiTheme="minorHAnsi" w:hAnsiTheme="minorHAnsi" w:cstheme="minorBidi"/>
        </w:rPr>
        <w:t>nforcement</w:t>
      </w:r>
      <w:r w:rsidR="00900C7F" w:rsidRPr="36C01F71">
        <w:rPr>
          <w:rFonts w:asciiTheme="minorHAnsi" w:hAnsiTheme="minorHAnsi" w:cstheme="minorBidi"/>
        </w:rPr>
        <w:t xml:space="preserve">) </w:t>
      </w:r>
      <w:r w:rsidRPr="36C01F71">
        <w:rPr>
          <w:rFonts w:asciiTheme="minorHAnsi" w:hAnsiTheme="minorHAnsi" w:cstheme="minorBidi"/>
        </w:rPr>
        <w:t>contracted local tanks programs to</w:t>
      </w:r>
      <w:r w:rsidR="00547C85" w:rsidRPr="36C01F71">
        <w:rPr>
          <w:rFonts w:asciiTheme="minorHAnsi" w:hAnsiTheme="minorHAnsi" w:cstheme="minorBidi"/>
        </w:rPr>
        <w:t xml:space="preserve"> clarify</w:t>
      </w:r>
      <w:r w:rsidR="00CE667A" w:rsidRPr="36C01F71">
        <w:rPr>
          <w:rFonts w:asciiTheme="minorHAnsi" w:hAnsiTheme="minorHAnsi" w:cstheme="minorBidi"/>
        </w:rPr>
        <w:t xml:space="preserve"> the process for</w:t>
      </w:r>
      <w:r w:rsidRPr="36C01F71">
        <w:rPr>
          <w:rFonts w:asciiTheme="minorHAnsi" w:hAnsiTheme="minorHAnsi" w:cstheme="minorBidi"/>
        </w:rPr>
        <w:t xml:space="preserve"> violation citation </w:t>
      </w:r>
      <w:r w:rsidR="00CE667A" w:rsidRPr="36C01F71">
        <w:rPr>
          <w:rFonts w:asciiTheme="minorHAnsi" w:hAnsiTheme="minorHAnsi" w:cstheme="minorBidi"/>
        </w:rPr>
        <w:t>and</w:t>
      </w:r>
      <w:r w:rsidRPr="36C01F71">
        <w:rPr>
          <w:rFonts w:asciiTheme="minorHAnsi" w:hAnsiTheme="minorHAnsi" w:cstheme="minorBidi"/>
        </w:rPr>
        <w:t xml:space="preserve"> subsequent compliance assistance actions.</w:t>
      </w:r>
    </w:p>
    <w:p w14:paraId="7DC5222C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</w:rPr>
      </w:pPr>
    </w:p>
    <w:p w14:paraId="0EBCEF1E" w14:textId="77777777" w:rsidR="007823B5" w:rsidRPr="004E32A4" w:rsidRDefault="00001321" w:rsidP="004E32A4">
      <w:pPr>
        <w:pStyle w:val="Heading1"/>
        <w:rPr>
          <w:rFonts w:asciiTheme="minorHAnsi" w:hAnsiTheme="minorHAnsi" w:cstheme="minorHAnsi"/>
          <w:u w:val="none"/>
        </w:rPr>
      </w:pPr>
      <w:r w:rsidRPr="004E32A4">
        <w:rPr>
          <w:rFonts w:asciiTheme="minorHAnsi" w:hAnsiTheme="minorHAnsi" w:cstheme="minorHAnsi"/>
        </w:rPr>
        <w:t>VIOLATION TYPES</w:t>
      </w:r>
      <w:r w:rsidRPr="004E32A4">
        <w:rPr>
          <w:rFonts w:asciiTheme="minorHAnsi" w:hAnsiTheme="minorHAnsi" w:cstheme="minorHAnsi"/>
          <w:u w:val="none"/>
        </w:rPr>
        <w:t>:</w:t>
      </w:r>
    </w:p>
    <w:p w14:paraId="012E1291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F8AEEC9" w14:textId="5775C089" w:rsidR="007823B5" w:rsidRDefault="26C3F77C" w:rsidP="45DB3CD8">
      <w:pPr>
        <w:pStyle w:val="BodyText"/>
        <w:ind w:left="840"/>
        <w:rPr>
          <w:rFonts w:asciiTheme="minorHAnsi" w:hAnsiTheme="minorHAnsi" w:cstheme="minorBidi"/>
        </w:rPr>
      </w:pPr>
      <w:r w:rsidRPr="45DB3CD8">
        <w:rPr>
          <w:rFonts w:asciiTheme="minorHAnsi" w:hAnsiTheme="minorHAnsi" w:cstheme="minorBidi"/>
        </w:rPr>
        <w:t>Violation types in the storage tank program:</w:t>
      </w:r>
    </w:p>
    <w:p w14:paraId="6FF77201" w14:textId="77777777" w:rsidR="000C2E46" w:rsidRDefault="000C2E46" w:rsidP="004E32A4">
      <w:pPr>
        <w:pStyle w:val="BodyText"/>
        <w:ind w:left="840"/>
        <w:rPr>
          <w:rFonts w:asciiTheme="minorHAnsi" w:hAnsiTheme="minorHAnsi" w:cstheme="minorHAnsi"/>
        </w:rPr>
      </w:pPr>
    </w:p>
    <w:p w14:paraId="02DD85A1" w14:textId="77777777" w:rsid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4E32A4">
        <w:rPr>
          <w:rFonts w:asciiTheme="minorHAnsi" w:hAnsiTheme="minorHAnsi" w:cstheme="minorHAnsi"/>
          <w:sz w:val="24"/>
        </w:rPr>
        <w:t>Significant Non-Compliance - A (SNC–A)</w:t>
      </w:r>
      <w:r>
        <w:rPr>
          <w:rFonts w:asciiTheme="minorHAnsi" w:hAnsiTheme="minorHAnsi" w:cstheme="minorHAnsi"/>
          <w:sz w:val="24"/>
        </w:rPr>
        <w:t xml:space="preserve"> </w:t>
      </w:r>
    </w:p>
    <w:p w14:paraId="075C2F4F" w14:textId="6614CD9F" w:rsidR="000C2E46" w:rsidRDefault="000C2E46" w:rsidP="36C01F71">
      <w:pPr>
        <w:pStyle w:val="TableParagraph"/>
        <w:spacing w:line="266" w:lineRule="exact"/>
        <w:ind w:left="156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These violations are considered </w:t>
      </w:r>
      <w:r w:rsidR="00330A1F" w:rsidRPr="36C01F71">
        <w:rPr>
          <w:rFonts w:asciiTheme="minorHAnsi" w:hAnsiTheme="minorHAnsi" w:cstheme="minorBidi"/>
          <w:sz w:val="24"/>
          <w:szCs w:val="24"/>
        </w:rPr>
        <w:t xml:space="preserve">a </w:t>
      </w:r>
      <w:r w:rsidRPr="36C01F71">
        <w:rPr>
          <w:rFonts w:asciiTheme="minorHAnsi" w:hAnsiTheme="minorHAnsi" w:cstheme="minorBidi"/>
          <w:sz w:val="24"/>
          <w:szCs w:val="24"/>
        </w:rPr>
        <w:t xml:space="preserve">top priority due to their potential for harm to the environment. 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>They are identified in the “Significance” column of the Storage Tank System Program Violation List (</w:t>
      </w:r>
      <w:r w:rsidRPr="36C01F71">
        <w:rPr>
          <w:rFonts w:asciiTheme="minorHAnsi" w:hAnsiTheme="minorHAnsi" w:cstheme="minorBidi"/>
          <w:sz w:val="24"/>
          <w:szCs w:val="24"/>
        </w:rPr>
        <w:t>Guidance Document A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of the Contract Scope of Work</w:t>
      </w:r>
      <w:r w:rsidR="00FC472A"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- see </w:t>
      </w:r>
      <w:hyperlink r:id="rId11">
        <w:r w:rsidR="00FC472A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Compliance Contracts</w:t>
        </w:r>
      </w:hyperlink>
      <w:r w:rsidR="00FC472A"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>)</w:t>
      </w:r>
      <w:r w:rsidRPr="36C01F71">
        <w:rPr>
          <w:rFonts w:asciiTheme="minorHAnsi" w:hAnsiTheme="minorHAnsi" w:cstheme="minorBidi"/>
          <w:sz w:val="24"/>
          <w:szCs w:val="24"/>
        </w:rPr>
        <w:t>.</w:t>
      </w:r>
    </w:p>
    <w:p w14:paraId="768F978E" w14:textId="77777777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</w:p>
    <w:p w14:paraId="7DB619B6" w14:textId="77777777" w:rsidR="000C2E46" w:rsidRP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>Significant Non-Compliance - B (SNC–B)</w:t>
      </w:r>
      <w:r w:rsidRPr="000C2E46">
        <w:t xml:space="preserve"> </w:t>
      </w:r>
    </w:p>
    <w:p w14:paraId="4E0544D7" w14:textId="47213A88" w:rsidR="000C2E46" w:rsidRDefault="000C2E46" w:rsidP="36C01F71">
      <w:pPr>
        <w:pStyle w:val="TableParagraph"/>
        <w:spacing w:line="266" w:lineRule="exact"/>
        <w:ind w:left="156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These violations are considered </w:t>
      </w:r>
      <w:r w:rsidR="00330A1F" w:rsidRPr="36C01F71">
        <w:rPr>
          <w:rFonts w:asciiTheme="minorHAnsi" w:hAnsiTheme="minorHAnsi" w:cstheme="minorBidi"/>
          <w:sz w:val="24"/>
          <w:szCs w:val="24"/>
        </w:rPr>
        <w:t xml:space="preserve">a </w:t>
      </w:r>
      <w:r w:rsidRPr="36C01F71">
        <w:rPr>
          <w:rFonts w:asciiTheme="minorHAnsi" w:hAnsiTheme="minorHAnsi" w:cstheme="minorBidi"/>
          <w:sz w:val="24"/>
          <w:szCs w:val="24"/>
        </w:rPr>
        <w:t>high priority due to their potential for harm</w:t>
      </w:r>
      <w:r w:rsidR="00262BB9" w:rsidRPr="36C01F71">
        <w:rPr>
          <w:rFonts w:asciiTheme="minorHAnsi" w:hAnsiTheme="minorHAnsi" w:cstheme="minorBidi"/>
          <w:sz w:val="24"/>
          <w:szCs w:val="24"/>
        </w:rPr>
        <w:t xml:space="preserve"> to the environment</w:t>
      </w:r>
      <w:r w:rsidRPr="36C01F71">
        <w:rPr>
          <w:rFonts w:asciiTheme="minorHAnsi" w:hAnsiTheme="minorHAnsi" w:cstheme="minorBidi"/>
          <w:sz w:val="24"/>
          <w:szCs w:val="24"/>
        </w:rPr>
        <w:t xml:space="preserve">. 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>They are identified in the “Significance” column of the Storage Tank System Program Violation List (</w:t>
      </w:r>
      <w:r w:rsidRPr="36C01F71">
        <w:rPr>
          <w:rFonts w:asciiTheme="minorHAnsi" w:hAnsiTheme="minorHAnsi" w:cstheme="minorBidi"/>
          <w:sz w:val="24"/>
          <w:szCs w:val="24"/>
        </w:rPr>
        <w:t>Guidance Document A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of the Contract Scope of Work</w:t>
      </w:r>
      <w:r w:rsidR="00FC472A"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- see </w:t>
      </w:r>
      <w:hyperlink r:id="rId12">
        <w:r w:rsidR="00FC472A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Compliance Contracts</w:t>
        </w:r>
      </w:hyperlink>
      <w:r w:rsidRPr="36C01F71">
        <w:rPr>
          <w:rFonts w:asciiTheme="minorHAnsi" w:hAnsiTheme="minorHAnsi" w:cstheme="minorBidi"/>
          <w:i/>
          <w:iCs/>
          <w:sz w:val="24"/>
          <w:szCs w:val="24"/>
        </w:rPr>
        <w:t>)</w:t>
      </w:r>
      <w:r w:rsidRPr="36C01F71">
        <w:rPr>
          <w:rFonts w:asciiTheme="minorHAnsi" w:hAnsiTheme="minorHAnsi" w:cstheme="minorBidi"/>
          <w:sz w:val="24"/>
          <w:szCs w:val="24"/>
        </w:rPr>
        <w:t>.</w:t>
      </w:r>
    </w:p>
    <w:p w14:paraId="3B2ED156" w14:textId="77777777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</w:p>
    <w:p w14:paraId="0E2192EF" w14:textId="77777777" w:rsid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>Minor</w:t>
      </w:r>
      <w:r>
        <w:rPr>
          <w:rFonts w:asciiTheme="minorHAnsi" w:hAnsiTheme="minorHAnsi" w:cstheme="minorHAnsi"/>
          <w:sz w:val="24"/>
        </w:rPr>
        <w:t xml:space="preserve"> </w:t>
      </w:r>
    </w:p>
    <w:p w14:paraId="390E8143" w14:textId="77777777" w:rsidR="000C2E46" w:rsidRPr="004E32A4" w:rsidRDefault="000C2E46" w:rsidP="36C01F71">
      <w:pPr>
        <w:pStyle w:val="TableParagraph"/>
        <w:spacing w:line="266" w:lineRule="exact"/>
        <w:ind w:left="156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These violations are considered a lower priority. 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>They are identified in the “Significance” column of the Storage Tank System Program Violation List (</w:t>
      </w:r>
      <w:r w:rsidRPr="36C01F71">
        <w:rPr>
          <w:rFonts w:asciiTheme="minorHAnsi" w:hAnsiTheme="minorHAnsi" w:cstheme="minorBidi"/>
          <w:sz w:val="24"/>
          <w:szCs w:val="24"/>
        </w:rPr>
        <w:t>Guidance Document A</w:t>
      </w:r>
      <w:r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of the Contract Scope of Work</w:t>
      </w:r>
      <w:r w:rsidR="00FC472A" w:rsidRPr="36C01F71">
        <w:rPr>
          <w:rFonts w:asciiTheme="minorHAnsi" w:hAnsiTheme="minorHAnsi" w:cstheme="minorBidi"/>
          <w:i/>
          <w:iCs/>
          <w:sz w:val="24"/>
          <w:szCs w:val="24"/>
        </w:rPr>
        <w:t xml:space="preserve"> - see </w:t>
      </w:r>
      <w:hyperlink r:id="rId13">
        <w:r w:rsidR="00FC472A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Compliance Contracts</w:t>
        </w:r>
      </w:hyperlink>
      <w:r w:rsidRPr="36C01F71">
        <w:rPr>
          <w:rFonts w:asciiTheme="minorHAnsi" w:hAnsiTheme="minorHAnsi" w:cstheme="minorBidi"/>
          <w:i/>
          <w:iCs/>
          <w:sz w:val="24"/>
          <w:szCs w:val="24"/>
        </w:rPr>
        <w:t>)</w:t>
      </w:r>
      <w:r w:rsidRPr="36C01F71">
        <w:rPr>
          <w:rFonts w:asciiTheme="minorHAnsi" w:hAnsiTheme="minorHAnsi" w:cstheme="minorBidi"/>
          <w:sz w:val="24"/>
          <w:szCs w:val="24"/>
        </w:rPr>
        <w:t>.</w:t>
      </w:r>
    </w:p>
    <w:p w14:paraId="7C81C825" w14:textId="77777777" w:rsidR="007823B5" w:rsidRPr="004E32A4" w:rsidRDefault="007823B5" w:rsidP="004E32A4">
      <w:pPr>
        <w:pStyle w:val="BodyText"/>
        <w:spacing w:before="8"/>
        <w:rPr>
          <w:rFonts w:asciiTheme="minorHAnsi" w:hAnsiTheme="minorHAnsi" w:cstheme="minorHAnsi"/>
        </w:rPr>
      </w:pPr>
    </w:p>
    <w:p w14:paraId="19E8275C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</w:rPr>
      </w:pPr>
    </w:p>
    <w:p w14:paraId="7A3AA7E5" w14:textId="77777777" w:rsidR="007823B5" w:rsidRPr="004E32A4" w:rsidRDefault="00001321" w:rsidP="004E32A4">
      <w:pPr>
        <w:pStyle w:val="Heading1"/>
        <w:rPr>
          <w:rFonts w:asciiTheme="minorHAnsi" w:hAnsiTheme="minorHAnsi" w:cstheme="minorHAnsi"/>
          <w:u w:val="none"/>
        </w:rPr>
      </w:pPr>
      <w:r w:rsidRPr="004E32A4">
        <w:rPr>
          <w:rFonts w:asciiTheme="minorHAnsi" w:hAnsiTheme="minorHAnsi" w:cstheme="minorHAnsi"/>
        </w:rPr>
        <w:t>SNC-A VIOLATIONS</w:t>
      </w:r>
      <w:r w:rsidRPr="004E32A4">
        <w:rPr>
          <w:rFonts w:asciiTheme="minorHAnsi" w:hAnsiTheme="minorHAnsi" w:cstheme="minorHAnsi"/>
          <w:u w:val="none"/>
        </w:rPr>
        <w:t>:</w:t>
      </w:r>
    </w:p>
    <w:p w14:paraId="3747F43A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E712E9C" w14:textId="73EFE3A6" w:rsidR="007823B5" w:rsidRPr="0066660F" w:rsidRDefault="00001321" w:rsidP="36C01F71">
      <w:pPr>
        <w:pStyle w:val="BodyText"/>
        <w:ind w:left="840"/>
        <w:rPr>
          <w:rFonts w:asciiTheme="minorHAnsi" w:hAnsiTheme="minorHAnsi" w:cstheme="minorBidi"/>
        </w:rPr>
      </w:pPr>
      <w:r w:rsidRPr="46E0A1ED">
        <w:rPr>
          <w:rFonts w:asciiTheme="minorHAnsi" w:hAnsiTheme="minorHAnsi" w:cstheme="minorBidi"/>
        </w:rPr>
        <w:t xml:space="preserve">The following “Level of Effort” is required on SNC-A violations at the </w:t>
      </w:r>
      <w:r w:rsidR="2BC92E39" w:rsidRPr="46E0A1ED">
        <w:rPr>
          <w:rFonts w:asciiTheme="minorHAnsi" w:hAnsiTheme="minorHAnsi" w:cstheme="minorBidi"/>
        </w:rPr>
        <w:t>Contractor</w:t>
      </w:r>
      <w:r w:rsidRPr="46E0A1ED">
        <w:rPr>
          <w:rFonts w:asciiTheme="minorHAnsi" w:hAnsiTheme="minorHAnsi" w:cstheme="minorBidi"/>
        </w:rPr>
        <w:t xml:space="preserve"> level </w:t>
      </w:r>
      <w:r w:rsidR="00900C7F" w:rsidRPr="46E0A1ED">
        <w:rPr>
          <w:rFonts w:asciiTheme="minorHAnsi" w:hAnsiTheme="minorHAnsi" w:cstheme="minorBidi"/>
        </w:rPr>
        <w:t>for Level 1 Contractors. Level 2 Contractors will enforce violations according to local ordinances</w:t>
      </w:r>
      <w:r w:rsidR="000E1A57" w:rsidRPr="46E0A1ED">
        <w:rPr>
          <w:rFonts w:asciiTheme="minorHAnsi" w:hAnsiTheme="minorHAnsi" w:cstheme="minorBidi"/>
        </w:rPr>
        <w:t>. S</w:t>
      </w:r>
      <w:r w:rsidRPr="46E0A1ED">
        <w:rPr>
          <w:rFonts w:asciiTheme="minorHAnsi" w:hAnsiTheme="minorHAnsi" w:cstheme="minorBidi"/>
        </w:rPr>
        <w:t>ee attached Flowchart for County Compliance and Referral</w:t>
      </w:r>
      <w:r w:rsidR="000E1A57" w:rsidRPr="46E0A1ED">
        <w:rPr>
          <w:rFonts w:asciiTheme="minorHAnsi" w:hAnsiTheme="minorHAnsi" w:cstheme="minorBidi"/>
        </w:rPr>
        <w:t xml:space="preserve"> Actions</w:t>
      </w:r>
      <w:r w:rsidRPr="46E0A1ED">
        <w:rPr>
          <w:rFonts w:asciiTheme="minorHAnsi" w:hAnsiTheme="minorHAnsi" w:cstheme="minorBidi"/>
        </w:rPr>
        <w:t>.</w:t>
      </w:r>
    </w:p>
    <w:p w14:paraId="1466A26C" w14:textId="379AD05C" w:rsidR="36C01F71" w:rsidRDefault="36C01F71" w:rsidP="36C01F71">
      <w:pPr>
        <w:pStyle w:val="BodyText"/>
        <w:ind w:left="840"/>
        <w:rPr>
          <w:rFonts w:asciiTheme="minorHAnsi" w:hAnsiTheme="minorHAnsi" w:cstheme="minorBidi"/>
        </w:rPr>
      </w:pPr>
    </w:p>
    <w:p w14:paraId="369E75FB" w14:textId="292DF6D2" w:rsidR="362951A6" w:rsidRDefault="362951A6" w:rsidP="36C01F71">
      <w:pPr>
        <w:pStyle w:val="BodyText"/>
        <w:ind w:left="840"/>
        <w:rPr>
          <w:rFonts w:asciiTheme="minorHAnsi" w:hAnsiTheme="minorHAnsi" w:cstheme="minorBidi"/>
        </w:rPr>
      </w:pPr>
      <w:r w:rsidRPr="280B5C5D">
        <w:rPr>
          <w:rFonts w:asciiTheme="minorHAnsi" w:hAnsiTheme="minorHAnsi" w:cstheme="minorBidi"/>
        </w:rPr>
        <w:t xml:space="preserve">Contractors shall make every effort to confirm contact with the facility owner and </w:t>
      </w:r>
      <w:r w:rsidR="765C32D4" w:rsidRPr="280B5C5D">
        <w:rPr>
          <w:rFonts w:asciiTheme="minorHAnsi" w:hAnsiTheme="minorHAnsi" w:cstheme="minorBidi"/>
        </w:rPr>
        <w:t>operator</w:t>
      </w:r>
      <w:r w:rsidRPr="280B5C5D">
        <w:rPr>
          <w:rFonts w:asciiTheme="minorHAnsi" w:hAnsiTheme="minorHAnsi" w:cstheme="minorBidi"/>
        </w:rPr>
        <w:t>, and if necessary, conduct research into additional contact information that may not be available in FIRST.  NOTE: If Contractor is unable to confirm contact with the facility owner and operator</w:t>
      </w:r>
      <w:r w:rsidR="3D271AC7" w:rsidRPr="280B5C5D">
        <w:rPr>
          <w:rFonts w:asciiTheme="minorHAnsi" w:hAnsiTheme="minorHAnsi" w:cstheme="minorBidi"/>
        </w:rPr>
        <w:t>, Division Task Manager shall be contacted for assistance.</w:t>
      </w:r>
    </w:p>
    <w:p w14:paraId="3715F2D6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6011BF40" w14:textId="15ED89BB" w:rsidR="007823B5" w:rsidRPr="0066660F" w:rsidRDefault="3CFAF0F2" w:rsidP="36C01F71">
      <w:pPr>
        <w:pStyle w:val="ListParagraph"/>
        <w:numPr>
          <w:ilvl w:val="0"/>
          <w:numId w:val="2"/>
        </w:numPr>
        <w:tabs>
          <w:tab w:val="left" w:pos="1559"/>
          <w:tab w:val="left" w:pos="1560"/>
        </w:tabs>
        <w:spacing w:before="79"/>
        <w:ind w:right="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lastRenderedPageBreak/>
        <w:t xml:space="preserve">Upon discovery of a SNC-A violation,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shall cite the violation in FIRST </w:t>
      </w:r>
      <w:r w:rsidR="7F3B2A05" w:rsidRPr="36C01F71">
        <w:rPr>
          <w:rFonts w:asciiTheme="minorHAnsi" w:hAnsiTheme="minorHAnsi" w:cstheme="minorBidi"/>
          <w:sz w:val="24"/>
          <w:szCs w:val="24"/>
        </w:rPr>
        <w:t xml:space="preserve">(Florida Inspection Reporting Storage Tanks) </w:t>
      </w:r>
      <w:r w:rsidRPr="36C01F71">
        <w:rPr>
          <w:rFonts w:asciiTheme="minorHAnsi" w:hAnsiTheme="minorHAnsi" w:cstheme="minorBidi"/>
          <w:sz w:val="24"/>
          <w:szCs w:val="24"/>
        </w:rPr>
        <w:t xml:space="preserve">and </w:t>
      </w:r>
      <w:r w:rsidR="241D6147" w:rsidRPr="36C01F71">
        <w:rPr>
          <w:rFonts w:asciiTheme="minorHAnsi" w:hAnsiTheme="minorHAnsi" w:cstheme="minorBidi"/>
          <w:sz w:val="24"/>
          <w:szCs w:val="24"/>
        </w:rPr>
        <w:t xml:space="preserve">make contact with </w:t>
      </w:r>
      <w:r w:rsidRPr="36C01F71">
        <w:rPr>
          <w:rFonts w:asciiTheme="minorHAnsi" w:hAnsiTheme="minorHAnsi" w:cstheme="minorBidi"/>
          <w:sz w:val="24"/>
          <w:szCs w:val="24"/>
        </w:rPr>
        <w:t>the facility owner</w:t>
      </w:r>
      <w:r w:rsidR="3F4120F6" w:rsidRPr="36C01F71">
        <w:rPr>
          <w:rFonts w:asciiTheme="minorHAnsi" w:hAnsiTheme="minorHAnsi" w:cstheme="minorBidi"/>
          <w:sz w:val="24"/>
          <w:szCs w:val="24"/>
        </w:rPr>
        <w:t xml:space="preserve"> and </w:t>
      </w:r>
      <w:r w:rsidRPr="36C01F71">
        <w:rPr>
          <w:rFonts w:asciiTheme="minorHAnsi" w:hAnsiTheme="minorHAnsi" w:cstheme="minorBidi"/>
          <w:sz w:val="24"/>
          <w:szCs w:val="24"/>
        </w:rPr>
        <w:t xml:space="preserve">operator </w:t>
      </w:r>
      <w:r w:rsidR="2C23F9F7" w:rsidRPr="36C01F71">
        <w:rPr>
          <w:rFonts w:asciiTheme="minorHAnsi" w:hAnsiTheme="minorHAnsi" w:cstheme="minorBidi"/>
          <w:sz w:val="24"/>
          <w:szCs w:val="24"/>
        </w:rPr>
        <w:t xml:space="preserve">no later than </w:t>
      </w:r>
      <w:r w:rsidRPr="36C01F71">
        <w:rPr>
          <w:rFonts w:asciiTheme="minorHAnsi" w:hAnsiTheme="minorHAnsi" w:cstheme="minorBidi"/>
          <w:sz w:val="24"/>
          <w:szCs w:val="24"/>
        </w:rPr>
        <w:t xml:space="preserve">72 hours of the violation discovery. Then,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shall finish the inspection, send the inspection report to the facility (property) owner</w:t>
      </w:r>
      <w:r w:rsidRPr="36C01F71">
        <w:rPr>
          <w:rFonts w:asciiTheme="minorHAnsi" w:hAnsiTheme="minorHAnsi" w:cstheme="minorBidi"/>
          <w:spacing w:val="-18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 xml:space="preserve">AND operator (if a separate party) with a </w:t>
      </w:r>
      <w:r w:rsidR="00A459E1" w:rsidRPr="36C01F71">
        <w:rPr>
          <w:rFonts w:asciiTheme="minorHAnsi" w:hAnsiTheme="minorHAnsi" w:cstheme="minorBidi"/>
          <w:sz w:val="24"/>
          <w:szCs w:val="24"/>
        </w:rPr>
        <w:t>N</w:t>
      </w:r>
      <w:r w:rsidR="000C1E26" w:rsidRPr="36C01F71">
        <w:rPr>
          <w:rFonts w:asciiTheme="minorHAnsi" w:hAnsiTheme="minorHAnsi" w:cstheme="minorBidi"/>
          <w:sz w:val="24"/>
          <w:szCs w:val="24"/>
        </w:rPr>
        <w:t xml:space="preserve">otice of </w:t>
      </w:r>
      <w:r w:rsidR="00A459E1" w:rsidRPr="36C01F71">
        <w:rPr>
          <w:rFonts w:asciiTheme="minorHAnsi" w:hAnsiTheme="minorHAnsi" w:cstheme="minorBidi"/>
          <w:sz w:val="24"/>
          <w:szCs w:val="24"/>
        </w:rPr>
        <w:t>R</w:t>
      </w:r>
      <w:r w:rsidR="000C1E26" w:rsidRPr="36C01F71">
        <w:rPr>
          <w:rFonts w:asciiTheme="minorHAnsi" w:hAnsiTheme="minorHAnsi" w:cstheme="minorBidi"/>
          <w:sz w:val="24"/>
          <w:szCs w:val="24"/>
        </w:rPr>
        <w:t>eferral,</w:t>
      </w:r>
      <w:r w:rsidRPr="36C01F71">
        <w:rPr>
          <w:rFonts w:asciiTheme="minorHAnsi" w:hAnsiTheme="minorHAnsi" w:cstheme="minorBidi"/>
          <w:spacing w:val="-17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>indicat</w:t>
      </w:r>
      <w:r w:rsidR="4D79D852" w:rsidRPr="36C01F71">
        <w:rPr>
          <w:rFonts w:asciiTheme="minorHAnsi" w:hAnsiTheme="minorHAnsi" w:cstheme="minorBidi"/>
          <w:sz w:val="24"/>
          <w:szCs w:val="24"/>
        </w:rPr>
        <w:t>ing</w:t>
      </w:r>
      <w:r w:rsidR="7F3B2A05" w:rsidRPr="36C01F71">
        <w:rPr>
          <w:rFonts w:asciiTheme="minorHAnsi" w:hAnsiTheme="minorHAnsi" w:cstheme="minorBidi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 xml:space="preserve">that the matter is being referred to the DEP </w:t>
      </w:r>
      <w:r w:rsidR="4441C2DB" w:rsidRPr="36C01F71">
        <w:rPr>
          <w:rFonts w:asciiTheme="minorHAnsi" w:hAnsiTheme="minorHAnsi" w:cstheme="minorBidi"/>
          <w:sz w:val="24"/>
          <w:szCs w:val="24"/>
        </w:rPr>
        <w:t>District</w:t>
      </w:r>
      <w:r w:rsidRPr="36C01F71">
        <w:rPr>
          <w:rFonts w:asciiTheme="minorHAnsi" w:hAnsiTheme="minorHAnsi" w:cstheme="minorBidi"/>
          <w:sz w:val="24"/>
          <w:szCs w:val="24"/>
        </w:rPr>
        <w:t xml:space="preserve"> </w:t>
      </w:r>
      <w:r w:rsidR="465B44B2" w:rsidRPr="36C01F71">
        <w:rPr>
          <w:rFonts w:asciiTheme="minorHAnsi" w:hAnsiTheme="minorHAnsi" w:cstheme="minorBidi"/>
          <w:sz w:val="24"/>
          <w:szCs w:val="24"/>
        </w:rPr>
        <w:t>office and</w:t>
      </w:r>
      <w:r w:rsidRPr="36C01F71">
        <w:rPr>
          <w:rFonts w:asciiTheme="minorHAnsi" w:hAnsiTheme="minorHAnsi" w:cstheme="minorBidi"/>
          <w:sz w:val="24"/>
          <w:szCs w:val="24"/>
        </w:rPr>
        <w:t xml:space="preserve"> refer the facility to the DEP </w:t>
      </w:r>
      <w:r w:rsidR="4441C2DB" w:rsidRPr="36C01F71">
        <w:rPr>
          <w:rFonts w:asciiTheme="minorHAnsi" w:hAnsiTheme="minorHAnsi" w:cstheme="minorBidi"/>
          <w:sz w:val="24"/>
          <w:szCs w:val="24"/>
        </w:rPr>
        <w:t>District</w:t>
      </w:r>
      <w:r w:rsidRPr="36C01F71">
        <w:rPr>
          <w:rFonts w:asciiTheme="minorHAnsi" w:hAnsiTheme="minorHAnsi" w:cstheme="minorBidi"/>
          <w:sz w:val="24"/>
          <w:szCs w:val="24"/>
        </w:rPr>
        <w:t xml:space="preserve"> office within 14 calendar days.</w:t>
      </w:r>
    </w:p>
    <w:p w14:paraId="23E2ED58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53B7FC72" w14:textId="54C99B1B" w:rsidR="007823B5" w:rsidRDefault="00001321" w:rsidP="36C01F71">
      <w:pPr>
        <w:pStyle w:val="ListParagraph"/>
        <w:numPr>
          <w:ilvl w:val="0"/>
          <w:numId w:val="2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Violations referred to the DEP </w:t>
      </w:r>
      <w:r w:rsidR="003A2A93" w:rsidRPr="36C01F71">
        <w:rPr>
          <w:rFonts w:asciiTheme="minorHAnsi" w:hAnsiTheme="minorHAnsi" w:cstheme="minorBidi"/>
          <w:sz w:val="24"/>
          <w:szCs w:val="24"/>
        </w:rPr>
        <w:t>District</w:t>
      </w:r>
      <w:r w:rsidRPr="36C01F71">
        <w:rPr>
          <w:rFonts w:asciiTheme="minorHAnsi" w:hAnsiTheme="minorHAnsi" w:cstheme="minorBidi"/>
          <w:sz w:val="24"/>
          <w:szCs w:val="24"/>
        </w:rPr>
        <w:t xml:space="preserve"> office shall be in accordance with </w:t>
      </w:r>
      <w:hyperlink r:id="rId14" w:history="1">
        <w:r w:rsidRPr="36C01F71">
          <w:rPr>
            <w:rStyle w:val="Hyperlink"/>
            <w:rFonts w:asciiTheme="minorHAnsi" w:hAnsiTheme="minorHAnsi" w:cstheme="minorBidi"/>
            <w:sz w:val="24"/>
            <w:szCs w:val="24"/>
          </w:rPr>
          <w:t>Guidance Document G</w:t>
        </w:r>
      </w:hyperlink>
      <w:r w:rsidRPr="36C01F71">
        <w:rPr>
          <w:rFonts w:asciiTheme="minorHAnsi" w:hAnsiTheme="minorHAnsi" w:cstheme="minorBidi"/>
          <w:sz w:val="24"/>
          <w:szCs w:val="24"/>
        </w:rPr>
        <w:t>, Guidelines for Case Referrals, of the Contract Scope of Work</w:t>
      </w:r>
      <w:r w:rsidR="00FC472A" w:rsidRPr="36C01F71">
        <w:rPr>
          <w:rFonts w:asciiTheme="minorHAnsi" w:hAnsiTheme="minorHAnsi" w:cstheme="minorBidi"/>
          <w:sz w:val="24"/>
          <w:szCs w:val="24"/>
        </w:rPr>
        <w:t xml:space="preserve"> – see </w:t>
      </w:r>
      <w:hyperlink r:id="rId15" w:history="1">
        <w:r w:rsidR="00FC472A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Compliance Contracts</w:t>
        </w:r>
      </w:hyperlink>
      <w:r w:rsidRPr="36C01F71">
        <w:rPr>
          <w:rFonts w:asciiTheme="minorHAnsi" w:hAnsiTheme="minorHAnsi" w:cstheme="minorBidi"/>
          <w:sz w:val="24"/>
          <w:szCs w:val="24"/>
        </w:rPr>
        <w:t xml:space="preserve">.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shall ensure that FIRST is up-to-date and appropriate documents are attached in accordance with the FIRST User’s</w:t>
      </w:r>
      <w:r w:rsidRPr="36C01F71">
        <w:rPr>
          <w:rFonts w:asciiTheme="minorHAnsi" w:hAnsiTheme="minorHAnsi" w:cstheme="minorBidi"/>
          <w:spacing w:val="-1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>Guide.</w:t>
      </w:r>
    </w:p>
    <w:p w14:paraId="21CCD2FF" w14:textId="77777777" w:rsidR="0057004A" w:rsidRPr="0057004A" w:rsidRDefault="0057004A" w:rsidP="437D7908">
      <w:pPr>
        <w:pStyle w:val="ListParagraph"/>
        <w:rPr>
          <w:rFonts w:asciiTheme="minorHAnsi" w:hAnsiTheme="minorHAnsi" w:cstheme="minorBidi"/>
          <w:sz w:val="24"/>
          <w:szCs w:val="24"/>
        </w:rPr>
      </w:pPr>
    </w:p>
    <w:p w14:paraId="05261A55" w14:textId="55504249" w:rsidR="0057004A" w:rsidRPr="0066660F" w:rsidRDefault="0057004A" w:rsidP="36C01F71">
      <w:pPr>
        <w:pStyle w:val="ListParagraph"/>
        <w:numPr>
          <w:ilvl w:val="0"/>
          <w:numId w:val="2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46E0A1ED">
        <w:rPr>
          <w:rFonts w:asciiTheme="minorHAnsi" w:hAnsiTheme="minorHAnsi" w:cstheme="minorBidi"/>
          <w:sz w:val="24"/>
          <w:szCs w:val="24"/>
        </w:rPr>
        <w:t xml:space="preserve">The DEP District may </w:t>
      </w:r>
      <w:r w:rsidR="52BC1C5D" w:rsidRPr="46E0A1ED">
        <w:rPr>
          <w:rFonts w:asciiTheme="minorHAnsi" w:hAnsiTheme="minorHAnsi" w:cstheme="minorBidi"/>
          <w:sz w:val="24"/>
          <w:szCs w:val="24"/>
        </w:rPr>
        <w:t xml:space="preserve">coordinate with the Division to </w:t>
      </w:r>
      <w:r w:rsidRPr="46E0A1ED">
        <w:rPr>
          <w:rFonts w:asciiTheme="minorHAnsi" w:hAnsiTheme="minorHAnsi" w:cstheme="minorBidi"/>
          <w:sz w:val="24"/>
          <w:szCs w:val="24"/>
        </w:rPr>
        <w:t xml:space="preserve">request assistance from the </w:t>
      </w:r>
      <w:r w:rsidR="2BC92E39" w:rsidRPr="46E0A1ED">
        <w:rPr>
          <w:rFonts w:asciiTheme="minorHAnsi" w:hAnsiTheme="minorHAnsi" w:cstheme="minorBidi"/>
          <w:sz w:val="24"/>
          <w:szCs w:val="24"/>
        </w:rPr>
        <w:t>Contractor</w:t>
      </w:r>
      <w:r w:rsidRPr="46E0A1ED">
        <w:rPr>
          <w:rFonts w:asciiTheme="minorHAnsi" w:hAnsiTheme="minorHAnsi" w:cstheme="minorBidi"/>
          <w:sz w:val="24"/>
          <w:szCs w:val="24"/>
        </w:rPr>
        <w:t xml:space="preserve"> during the enforcement process to collect compliance information or to conduct follow-up inspection</w:t>
      </w:r>
      <w:r w:rsidR="00287C09" w:rsidRPr="46E0A1ED">
        <w:rPr>
          <w:rFonts w:asciiTheme="minorHAnsi" w:hAnsiTheme="minorHAnsi" w:cstheme="minorBidi"/>
          <w:sz w:val="24"/>
          <w:szCs w:val="24"/>
        </w:rPr>
        <w:t>s</w:t>
      </w:r>
      <w:r w:rsidRPr="46E0A1ED">
        <w:rPr>
          <w:rFonts w:asciiTheme="minorHAnsi" w:hAnsiTheme="minorHAnsi" w:cstheme="minorBidi"/>
          <w:sz w:val="24"/>
          <w:szCs w:val="24"/>
        </w:rPr>
        <w:t xml:space="preserve"> to determine the facility’s compliance status, but the DEP District will be the principal contact with the owner/operator from this point forward.</w:t>
      </w:r>
    </w:p>
    <w:p w14:paraId="545C7316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79B7EC61" w14:textId="77777777" w:rsidR="007823B5" w:rsidRPr="0066660F" w:rsidRDefault="00001321" w:rsidP="004E32A4">
      <w:pPr>
        <w:pStyle w:val="Heading1"/>
        <w:ind w:left="119"/>
        <w:rPr>
          <w:rFonts w:asciiTheme="minorHAnsi" w:hAnsiTheme="minorHAnsi" w:cstheme="minorHAnsi"/>
          <w:u w:val="none"/>
        </w:rPr>
      </w:pPr>
      <w:r w:rsidRPr="0066660F">
        <w:rPr>
          <w:rFonts w:asciiTheme="minorHAnsi" w:hAnsiTheme="minorHAnsi" w:cstheme="minorHAnsi"/>
        </w:rPr>
        <w:t>SNC-B &amp; MINOR VIOLATIONS</w:t>
      </w:r>
      <w:r w:rsidRPr="0066660F">
        <w:rPr>
          <w:rFonts w:asciiTheme="minorHAnsi" w:hAnsiTheme="minorHAnsi" w:cstheme="minorHAnsi"/>
          <w:u w:val="none"/>
        </w:rPr>
        <w:t>:</w:t>
      </w:r>
    </w:p>
    <w:p w14:paraId="1FF439D4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775B45C4" w14:textId="030BBE71" w:rsidR="007823B5" w:rsidRPr="0066660F" w:rsidRDefault="00001321" w:rsidP="36C01F71">
      <w:pPr>
        <w:pStyle w:val="BodyText"/>
        <w:ind w:left="839"/>
        <w:rPr>
          <w:rFonts w:asciiTheme="minorHAnsi" w:hAnsiTheme="minorHAnsi" w:cstheme="minorBidi"/>
        </w:rPr>
      </w:pPr>
      <w:r w:rsidRPr="46E0A1ED">
        <w:rPr>
          <w:rFonts w:asciiTheme="minorHAnsi" w:hAnsiTheme="minorHAnsi" w:cstheme="minorBidi"/>
        </w:rPr>
        <w:t xml:space="preserve">The following “Level of Effort” is required on SNC–B and Minor violations at the </w:t>
      </w:r>
      <w:r w:rsidR="2BC92E39" w:rsidRPr="46E0A1ED">
        <w:rPr>
          <w:rFonts w:asciiTheme="minorHAnsi" w:hAnsiTheme="minorHAnsi" w:cstheme="minorBidi"/>
        </w:rPr>
        <w:t>Contractor</w:t>
      </w:r>
      <w:r w:rsidRPr="46E0A1ED">
        <w:rPr>
          <w:rFonts w:asciiTheme="minorHAnsi" w:hAnsiTheme="minorHAnsi" w:cstheme="minorBidi"/>
        </w:rPr>
        <w:t xml:space="preserve"> level</w:t>
      </w:r>
      <w:r w:rsidR="00900C7F" w:rsidRPr="46E0A1ED">
        <w:rPr>
          <w:rFonts w:asciiTheme="minorHAnsi" w:hAnsiTheme="minorHAnsi" w:cstheme="minorBidi"/>
        </w:rPr>
        <w:t xml:space="preserve"> for Level 1 Contractors. Level 2 Contractors will enforce violations according to local ordinances</w:t>
      </w:r>
      <w:r w:rsidR="000E1A57" w:rsidRPr="46E0A1ED">
        <w:rPr>
          <w:rFonts w:asciiTheme="minorHAnsi" w:hAnsiTheme="minorHAnsi" w:cstheme="minorBidi"/>
        </w:rPr>
        <w:t>. S</w:t>
      </w:r>
      <w:r w:rsidRPr="46E0A1ED">
        <w:rPr>
          <w:rFonts w:asciiTheme="minorHAnsi" w:hAnsiTheme="minorHAnsi" w:cstheme="minorBidi"/>
        </w:rPr>
        <w:t>ee attached Flowchart for County Compliance and Referral</w:t>
      </w:r>
      <w:r w:rsidR="000E1A57" w:rsidRPr="46E0A1ED">
        <w:rPr>
          <w:rFonts w:asciiTheme="minorHAnsi" w:hAnsiTheme="minorHAnsi" w:cstheme="minorBidi"/>
        </w:rPr>
        <w:t xml:space="preserve"> Actions</w:t>
      </w:r>
      <w:r w:rsidRPr="46E0A1ED">
        <w:rPr>
          <w:rFonts w:asciiTheme="minorHAnsi" w:hAnsiTheme="minorHAnsi" w:cstheme="minorBidi"/>
        </w:rPr>
        <w:t>.</w:t>
      </w:r>
    </w:p>
    <w:p w14:paraId="0390628C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55214F87" w14:textId="2EF2F7C0" w:rsidR="007823B5" w:rsidRPr="0066660F" w:rsidRDefault="3CFAF0F2" w:rsidP="36C01F71">
      <w:pPr>
        <w:pStyle w:val="ListParagraph"/>
        <w:numPr>
          <w:ilvl w:val="0"/>
          <w:numId w:val="1"/>
        </w:numPr>
        <w:tabs>
          <w:tab w:val="left" w:pos="1560"/>
        </w:tabs>
        <w:ind w:right="0"/>
        <w:jc w:val="both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Upon discovery of a SNC-B or Minor violation,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</w:t>
      </w:r>
      <w:r w:rsidR="000C1E26" w:rsidRPr="36C01F71">
        <w:rPr>
          <w:rFonts w:asciiTheme="minorHAnsi" w:hAnsiTheme="minorHAnsi" w:cstheme="minorBidi"/>
          <w:sz w:val="24"/>
          <w:szCs w:val="24"/>
        </w:rPr>
        <w:t xml:space="preserve">will </w:t>
      </w:r>
      <w:r w:rsidRPr="36C01F71">
        <w:rPr>
          <w:rFonts w:asciiTheme="minorHAnsi" w:hAnsiTheme="minorHAnsi" w:cstheme="minorBidi"/>
          <w:sz w:val="24"/>
          <w:szCs w:val="24"/>
        </w:rPr>
        <w:t xml:space="preserve">cite the violation in FIRST and </w:t>
      </w:r>
      <w:r w:rsidR="5FD29BF8" w:rsidRPr="36C01F71">
        <w:rPr>
          <w:rFonts w:asciiTheme="minorHAnsi" w:hAnsiTheme="minorHAnsi" w:cstheme="minorBidi"/>
          <w:sz w:val="24"/>
          <w:szCs w:val="24"/>
        </w:rPr>
        <w:t xml:space="preserve">make contact with </w:t>
      </w:r>
      <w:r w:rsidRPr="36C01F71">
        <w:rPr>
          <w:rFonts w:asciiTheme="minorHAnsi" w:hAnsiTheme="minorHAnsi" w:cstheme="minorBidi"/>
          <w:sz w:val="24"/>
          <w:szCs w:val="24"/>
        </w:rPr>
        <w:t>the facility owner</w:t>
      </w:r>
      <w:r w:rsidR="262C284B" w:rsidRPr="36C01F71">
        <w:rPr>
          <w:rFonts w:asciiTheme="minorHAnsi" w:hAnsiTheme="minorHAnsi" w:cstheme="minorBidi"/>
          <w:sz w:val="24"/>
          <w:szCs w:val="24"/>
        </w:rPr>
        <w:t xml:space="preserve"> and </w:t>
      </w:r>
      <w:r w:rsidRPr="36C01F71">
        <w:rPr>
          <w:rFonts w:asciiTheme="minorHAnsi" w:hAnsiTheme="minorHAnsi" w:cstheme="minorBidi"/>
          <w:sz w:val="24"/>
          <w:szCs w:val="24"/>
        </w:rPr>
        <w:t xml:space="preserve">operator within 72 hours of the violation discovery. Then,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shall finish the inspection and issue a Compliance Assistance Offer (CAO) Letter</w:t>
      </w:r>
      <w:r w:rsidRPr="36C01F71">
        <w:rPr>
          <w:rFonts w:asciiTheme="minorHAnsi" w:hAnsiTheme="minorHAnsi" w:cstheme="minorBidi"/>
          <w:spacing w:val="-18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>to the facility owner/operator within 14 calendar</w:t>
      </w:r>
      <w:r w:rsidRPr="36C01F71">
        <w:rPr>
          <w:rFonts w:asciiTheme="minorHAnsi" w:hAnsiTheme="minorHAnsi" w:cstheme="minorBidi"/>
          <w:spacing w:val="-9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>days.</w:t>
      </w:r>
    </w:p>
    <w:p w14:paraId="79F4D07F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3FEF8BE7" w14:textId="4A46A552" w:rsidR="007823B5" w:rsidRDefault="3CFAF0F2" w:rsidP="5975C317">
      <w:pPr>
        <w:pStyle w:val="BodyText"/>
        <w:ind w:left="1560"/>
        <w:rPr>
          <w:rFonts w:asciiTheme="minorHAnsi" w:hAnsiTheme="minorHAnsi" w:cstheme="minorBidi"/>
        </w:rPr>
      </w:pPr>
      <w:bookmarkStart w:id="0" w:name="_Hlk1111706"/>
      <w:r w:rsidRPr="5975C317">
        <w:rPr>
          <w:rFonts w:asciiTheme="minorHAnsi" w:hAnsiTheme="minorHAnsi" w:cstheme="minorBidi"/>
        </w:rPr>
        <w:t xml:space="preserve">For violations that cannot otherwise be corrected, such as for gaps in </w:t>
      </w:r>
      <w:r w:rsidR="7061F170" w:rsidRPr="5975C317">
        <w:rPr>
          <w:rFonts w:asciiTheme="minorHAnsi" w:hAnsiTheme="minorHAnsi" w:cstheme="minorBidi"/>
        </w:rPr>
        <w:t xml:space="preserve">monthly visuals or </w:t>
      </w:r>
      <w:r w:rsidRPr="5975C317">
        <w:rPr>
          <w:rFonts w:asciiTheme="minorHAnsi" w:hAnsiTheme="minorHAnsi" w:cstheme="minorBidi"/>
        </w:rPr>
        <w:t>testing</w:t>
      </w:r>
      <w:r w:rsidR="2C23F9F7" w:rsidRPr="5975C317">
        <w:rPr>
          <w:rFonts w:asciiTheme="minorHAnsi" w:hAnsiTheme="minorHAnsi" w:cstheme="minorBidi"/>
        </w:rPr>
        <w:t>,</w:t>
      </w:r>
      <w:r w:rsidR="7061F170" w:rsidRPr="5975C317">
        <w:rPr>
          <w:rFonts w:asciiTheme="minorHAnsi" w:hAnsiTheme="minorHAnsi" w:cstheme="minorBidi"/>
        </w:rPr>
        <w:t xml:space="preserve"> </w:t>
      </w:r>
      <w:r w:rsidR="2C23F9F7" w:rsidRPr="5975C317">
        <w:rPr>
          <w:rFonts w:asciiTheme="minorHAnsi" w:hAnsiTheme="minorHAnsi" w:cstheme="minorBidi"/>
        </w:rPr>
        <w:t>which occurred three consecutive months or less</w:t>
      </w:r>
      <w:r w:rsidRPr="5975C317">
        <w:rPr>
          <w:rFonts w:asciiTheme="minorHAnsi" w:hAnsiTheme="minorHAnsi" w:cstheme="minorBidi"/>
        </w:rPr>
        <w:t>, the violation shall be closed with the issuance of the CAO Letter</w:t>
      </w:r>
      <w:r w:rsidR="2D8E4F2E" w:rsidRPr="5975C317">
        <w:rPr>
          <w:rFonts w:asciiTheme="minorHAnsi" w:hAnsiTheme="minorHAnsi" w:cstheme="minorBidi"/>
        </w:rPr>
        <w:t xml:space="preserve"> to the facility owner/operator within 14 calendar</w:t>
      </w:r>
      <w:r w:rsidR="2D8E4F2E" w:rsidRPr="5975C317">
        <w:rPr>
          <w:rFonts w:asciiTheme="minorHAnsi" w:hAnsiTheme="minorHAnsi" w:cstheme="minorBidi"/>
          <w:spacing w:val="-9"/>
        </w:rPr>
        <w:t xml:space="preserve"> </w:t>
      </w:r>
      <w:r w:rsidR="2D8E4F2E" w:rsidRPr="5975C317">
        <w:rPr>
          <w:rFonts w:asciiTheme="minorHAnsi" w:hAnsiTheme="minorHAnsi" w:cstheme="minorBidi"/>
        </w:rPr>
        <w:t>days.</w:t>
      </w:r>
    </w:p>
    <w:p w14:paraId="13412351" w14:textId="1787D177" w:rsidR="00F513FB" w:rsidRDefault="00F513FB" w:rsidP="437D7908">
      <w:pPr>
        <w:pStyle w:val="BodyText"/>
        <w:ind w:left="1560"/>
        <w:rPr>
          <w:rFonts w:asciiTheme="minorHAnsi" w:hAnsiTheme="minorHAnsi" w:cstheme="minorBidi"/>
        </w:rPr>
      </w:pPr>
    </w:p>
    <w:p w14:paraId="507B83B8" w14:textId="2A4383D3" w:rsidR="00F513FB" w:rsidRPr="0066660F" w:rsidRDefault="3DF4F69B" w:rsidP="36C01F71">
      <w:pPr>
        <w:pStyle w:val="BodyText"/>
        <w:numPr>
          <w:ilvl w:val="0"/>
          <w:numId w:val="1"/>
        </w:numPr>
        <w:rPr>
          <w:rFonts w:asciiTheme="minorHAnsi" w:hAnsiTheme="minorHAnsi" w:cstheme="minorBidi"/>
        </w:rPr>
      </w:pPr>
      <w:r w:rsidRPr="46E0A1ED">
        <w:rPr>
          <w:rFonts w:asciiTheme="minorHAnsi" w:hAnsiTheme="minorHAnsi" w:cstheme="minorBidi"/>
        </w:rPr>
        <w:t xml:space="preserve">The </w:t>
      </w:r>
      <w:r w:rsidR="2BC92E39" w:rsidRPr="46E0A1ED">
        <w:rPr>
          <w:rFonts w:asciiTheme="minorHAnsi" w:hAnsiTheme="minorHAnsi" w:cstheme="minorBidi"/>
        </w:rPr>
        <w:t>Contractor</w:t>
      </w:r>
      <w:r w:rsidRPr="46E0A1ED">
        <w:rPr>
          <w:rFonts w:asciiTheme="minorHAnsi" w:hAnsiTheme="minorHAnsi" w:cstheme="minorBidi"/>
        </w:rPr>
        <w:t xml:space="preserve"> shall </w:t>
      </w:r>
      <w:r w:rsidR="12426D86" w:rsidRPr="46E0A1ED">
        <w:rPr>
          <w:rFonts w:asciiTheme="minorHAnsi" w:hAnsiTheme="minorHAnsi" w:cstheme="minorBidi"/>
        </w:rPr>
        <w:t xml:space="preserve">make </w:t>
      </w:r>
      <w:r w:rsidRPr="46E0A1ED">
        <w:rPr>
          <w:rFonts w:asciiTheme="minorHAnsi" w:hAnsiTheme="minorHAnsi" w:cstheme="minorBidi"/>
        </w:rPr>
        <w:t>contact</w:t>
      </w:r>
      <w:r w:rsidR="4C171FC7" w:rsidRPr="46E0A1ED">
        <w:rPr>
          <w:rFonts w:asciiTheme="minorHAnsi" w:hAnsiTheme="minorHAnsi" w:cstheme="minorBidi"/>
        </w:rPr>
        <w:t xml:space="preserve"> with</w:t>
      </w:r>
      <w:r w:rsidRPr="46E0A1ED">
        <w:rPr>
          <w:rFonts w:asciiTheme="minorHAnsi" w:hAnsiTheme="minorHAnsi" w:cstheme="minorBidi"/>
        </w:rPr>
        <w:t xml:space="preserve"> the facility’s owner</w:t>
      </w:r>
      <w:r w:rsidR="02383473" w:rsidRPr="46E0A1ED">
        <w:rPr>
          <w:rFonts w:asciiTheme="minorHAnsi" w:hAnsiTheme="minorHAnsi" w:cstheme="minorBidi"/>
        </w:rPr>
        <w:t xml:space="preserve"> and </w:t>
      </w:r>
      <w:r w:rsidRPr="46E0A1ED">
        <w:rPr>
          <w:rFonts w:asciiTheme="minorHAnsi" w:hAnsiTheme="minorHAnsi" w:cstheme="minorBidi"/>
        </w:rPr>
        <w:t>operator no later than 30</w:t>
      </w:r>
      <w:r w:rsidR="375DD812" w:rsidRPr="46E0A1ED">
        <w:rPr>
          <w:rFonts w:asciiTheme="minorHAnsi" w:hAnsiTheme="minorHAnsi" w:cstheme="minorBidi"/>
        </w:rPr>
        <w:t xml:space="preserve"> days</w:t>
      </w:r>
      <w:r w:rsidRPr="46E0A1ED">
        <w:rPr>
          <w:rFonts w:asciiTheme="minorHAnsi" w:hAnsiTheme="minorHAnsi" w:cstheme="minorBidi"/>
        </w:rPr>
        <w:t xml:space="preserve"> </w:t>
      </w:r>
      <w:r w:rsidR="006C5A6F" w:rsidRPr="46E0A1ED">
        <w:rPr>
          <w:rFonts w:asciiTheme="minorHAnsi" w:hAnsiTheme="minorHAnsi" w:cstheme="minorBidi"/>
        </w:rPr>
        <w:t xml:space="preserve">after </w:t>
      </w:r>
      <w:r w:rsidR="7B355FCD" w:rsidRPr="46E0A1ED">
        <w:rPr>
          <w:rFonts w:asciiTheme="minorHAnsi" w:hAnsiTheme="minorHAnsi" w:cstheme="minorBidi"/>
        </w:rPr>
        <w:t xml:space="preserve">the inspection </w:t>
      </w:r>
      <w:r w:rsidR="375DD812" w:rsidRPr="46E0A1ED">
        <w:rPr>
          <w:rFonts w:asciiTheme="minorHAnsi" w:hAnsiTheme="minorHAnsi" w:cstheme="minorBidi"/>
        </w:rPr>
        <w:t>to determine if corrective actions have been taken to resolve the cited violations. If</w:t>
      </w:r>
      <w:r w:rsidRPr="46E0A1ED">
        <w:rPr>
          <w:rFonts w:asciiTheme="minorHAnsi" w:hAnsiTheme="minorHAnsi" w:cstheme="minorBidi"/>
        </w:rPr>
        <w:t xml:space="preserve"> corrective actions have been taken </w:t>
      </w:r>
      <w:r w:rsidR="375DD812" w:rsidRPr="46E0A1ED">
        <w:rPr>
          <w:rFonts w:asciiTheme="minorHAnsi" w:hAnsiTheme="minorHAnsi" w:cstheme="minorBidi"/>
        </w:rPr>
        <w:t>for</w:t>
      </w:r>
      <w:r w:rsidRPr="46E0A1ED">
        <w:rPr>
          <w:rFonts w:asciiTheme="minorHAnsi" w:hAnsiTheme="minorHAnsi" w:cstheme="minorBidi"/>
        </w:rPr>
        <w:t xml:space="preserve"> some or all of the cited violations</w:t>
      </w:r>
      <w:r w:rsidR="375DD812" w:rsidRPr="46E0A1ED">
        <w:rPr>
          <w:rFonts w:asciiTheme="minorHAnsi" w:hAnsiTheme="minorHAnsi" w:cstheme="minorBidi"/>
        </w:rPr>
        <w:t xml:space="preserve">, </w:t>
      </w:r>
      <w:r w:rsidR="2BC92E39" w:rsidRPr="46E0A1ED">
        <w:rPr>
          <w:rFonts w:asciiTheme="minorHAnsi" w:hAnsiTheme="minorHAnsi" w:cstheme="minorBidi"/>
        </w:rPr>
        <w:t>Contractor</w:t>
      </w:r>
      <w:r w:rsidR="375DD812" w:rsidRPr="46E0A1ED">
        <w:rPr>
          <w:rFonts w:asciiTheme="minorHAnsi" w:hAnsiTheme="minorHAnsi" w:cstheme="minorBidi"/>
        </w:rPr>
        <w:t xml:space="preserve"> shall close the </w:t>
      </w:r>
      <w:r w:rsidR="095A306D" w:rsidRPr="46E0A1ED">
        <w:rPr>
          <w:rFonts w:asciiTheme="minorHAnsi" w:hAnsiTheme="minorHAnsi" w:cstheme="minorBidi"/>
        </w:rPr>
        <w:t xml:space="preserve">resolved </w:t>
      </w:r>
      <w:r w:rsidR="375DD812" w:rsidRPr="46E0A1ED">
        <w:rPr>
          <w:rFonts w:asciiTheme="minorHAnsi" w:hAnsiTheme="minorHAnsi" w:cstheme="minorBidi"/>
        </w:rPr>
        <w:t xml:space="preserve">violations in </w:t>
      </w:r>
      <w:r w:rsidR="1B84783E" w:rsidRPr="46E0A1ED">
        <w:rPr>
          <w:rFonts w:asciiTheme="minorHAnsi" w:hAnsiTheme="minorHAnsi" w:cstheme="minorBidi"/>
        </w:rPr>
        <w:t>FIRST and</w:t>
      </w:r>
      <w:r w:rsidR="1D792B3C" w:rsidRPr="46E0A1ED">
        <w:rPr>
          <w:rFonts w:asciiTheme="minorHAnsi" w:hAnsiTheme="minorHAnsi" w:cstheme="minorBidi"/>
        </w:rPr>
        <w:t xml:space="preserve"> issue a Return to Compliance (RTC) letter</w:t>
      </w:r>
      <w:r w:rsidRPr="46E0A1ED">
        <w:rPr>
          <w:rFonts w:asciiTheme="minorHAnsi" w:hAnsiTheme="minorHAnsi" w:cstheme="minorBidi"/>
        </w:rPr>
        <w:t xml:space="preserve">.  </w:t>
      </w:r>
      <w:r w:rsidR="375DD812" w:rsidRPr="46E0A1ED">
        <w:rPr>
          <w:rFonts w:asciiTheme="minorHAnsi" w:hAnsiTheme="minorHAnsi" w:cstheme="minorBidi"/>
        </w:rPr>
        <w:t>All f</w:t>
      </w:r>
      <w:r w:rsidRPr="46E0A1ED">
        <w:rPr>
          <w:rFonts w:asciiTheme="minorHAnsi" w:hAnsiTheme="minorHAnsi" w:cstheme="minorBidi"/>
        </w:rPr>
        <w:t>ollow-up communications with the facility’s owner/operator shall be documented in FIRST.</w:t>
      </w:r>
    </w:p>
    <w:bookmarkEnd w:id="0"/>
    <w:p w14:paraId="63D6E8D2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6AE9A34" w14:textId="7B250EE3" w:rsidR="009D235F" w:rsidRPr="0066660F" w:rsidRDefault="3CFAF0F2" w:rsidP="36C01F71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spacing w:line="259" w:lineRule="auto"/>
        <w:ind w:right="0"/>
        <w:rPr>
          <w:rFonts w:asciiTheme="minorHAnsi" w:hAnsiTheme="minorHAnsi" w:cstheme="minorBidi"/>
        </w:rPr>
      </w:pPr>
      <w:bookmarkStart w:id="1" w:name="_Hlk534622449"/>
      <w:r w:rsidRPr="46E0A1ED">
        <w:rPr>
          <w:rFonts w:asciiTheme="minorHAnsi" w:hAnsiTheme="minorHAnsi" w:cstheme="minorBidi"/>
          <w:sz w:val="24"/>
          <w:szCs w:val="24"/>
        </w:rPr>
        <w:lastRenderedPageBreak/>
        <w:t xml:space="preserve">If the facility owner/operator responds that the violation has been corrected, </w:t>
      </w:r>
      <w:r w:rsidR="2D7A91D3" w:rsidRPr="46E0A1ED">
        <w:rPr>
          <w:rFonts w:asciiTheme="minorHAnsi" w:hAnsiTheme="minorHAnsi" w:cstheme="minorBidi"/>
          <w:sz w:val="24"/>
          <w:szCs w:val="24"/>
        </w:rPr>
        <w:t xml:space="preserve">and </w:t>
      </w:r>
      <w:r w:rsidR="5F93623C" w:rsidRPr="46E0A1ED">
        <w:rPr>
          <w:rFonts w:asciiTheme="minorHAnsi" w:hAnsiTheme="minorHAnsi" w:cstheme="minorBidi"/>
          <w:sz w:val="24"/>
          <w:szCs w:val="24"/>
        </w:rPr>
        <w:t>the facility provides documentation (photographs</w:t>
      </w:r>
      <w:r w:rsidR="2D7A91D3" w:rsidRPr="46E0A1ED">
        <w:rPr>
          <w:rFonts w:asciiTheme="minorHAnsi" w:hAnsiTheme="minorHAnsi" w:cstheme="minorBidi"/>
          <w:sz w:val="24"/>
          <w:szCs w:val="24"/>
        </w:rPr>
        <w:t>, manifests,</w:t>
      </w:r>
      <w:r w:rsidR="5F93623C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2D7A91D3" w:rsidRPr="46E0A1ED">
        <w:rPr>
          <w:rFonts w:asciiTheme="minorHAnsi" w:hAnsiTheme="minorHAnsi" w:cstheme="minorBidi"/>
          <w:sz w:val="24"/>
          <w:szCs w:val="24"/>
        </w:rPr>
        <w:t>and/</w:t>
      </w:r>
      <w:r w:rsidR="5F93623C" w:rsidRPr="46E0A1ED">
        <w:rPr>
          <w:rFonts w:asciiTheme="minorHAnsi" w:hAnsiTheme="minorHAnsi" w:cstheme="minorBidi"/>
          <w:sz w:val="24"/>
          <w:szCs w:val="24"/>
        </w:rPr>
        <w:t>or repair receipts)</w:t>
      </w:r>
      <w:r w:rsidR="445947C2" w:rsidRPr="46E0A1ED">
        <w:rPr>
          <w:rFonts w:asciiTheme="minorHAnsi" w:hAnsiTheme="minorHAnsi" w:cstheme="minorBidi"/>
          <w:sz w:val="24"/>
          <w:szCs w:val="24"/>
        </w:rPr>
        <w:t>,</w:t>
      </w:r>
      <w:r w:rsidR="5F93623C" w:rsidRPr="46E0A1ED">
        <w:rPr>
          <w:rFonts w:asciiTheme="minorHAnsi" w:hAnsiTheme="minorHAnsi" w:cstheme="minorBidi"/>
          <w:sz w:val="24"/>
          <w:szCs w:val="24"/>
        </w:rPr>
        <w:t xml:space="preserve"> the violation may be closed</w:t>
      </w:r>
      <w:r w:rsidR="5A3E2384" w:rsidRPr="46E0A1ED">
        <w:rPr>
          <w:rFonts w:asciiTheme="minorHAnsi" w:hAnsiTheme="minorHAnsi" w:cstheme="minorBidi"/>
          <w:sz w:val="24"/>
          <w:szCs w:val="24"/>
        </w:rPr>
        <w:t xml:space="preserve"> and a Return to Compliance Letter sh</w:t>
      </w:r>
      <w:r w:rsidR="4882A9F4" w:rsidRPr="46E0A1ED">
        <w:rPr>
          <w:rFonts w:asciiTheme="minorHAnsi" w:hAnsiTheme="minorHAnsi" w:cstheme="minorBidi"/>
          <w:sz w:val="24"/>
          <w:szCs w:val="24"/>
        </w:rPr>
        <w:t>all</w:t>
      </w:r>
      <w:r w:rsidR="5A3E2384" w:rsidRPr="46E0A1ED">
        <w:rPr>
          <w:rFonts w:asciiTheme="minorHAnsi" w:hAnsiTheme="minorHAnsi" w:cstheme="minorBidi"/>
          <w:sz w:val="24"/>
          <w:szCs w:val="24"/>
        </w:rPr>
        <w:t xml:space="preserve"> be issued</w:t>
      </w:r>
      <w:r w:rsidR="5F93623C" w:rsidRPr="46E0A1ED">
        <w:rPr>
          <w:rFonts w:asciiTheme="minorHAnsi" w:hAnsiTheme="minorHAnsi" w:cstheme="minorBidi"/>
          <w:sz w:val="24"/>
          <w:szCs w:val="24"/>
        </w:rPr>
        <w:t xml:space="preserve">. If the documentation </w:t>
      </w:r>
      <w:r w:rsidR="6F0EA277" w:rsidRPr="46E0A1ED">
        <w:rPr>
          <w:rFonts w:asciiTheme="minorHAnsi" w:hAnsiTheme="minorHAnsi" w:cstheme="minorBidi"/>
          <w:sz w:val="24"/>
          <w:szCs w:val="24"/>
        </w:rPr>
        <w:t xml:space="preserve">received by the </w:t>
      </w:r>
      <w:r w:rsidR="35388EDE" w:rsidRPr="46E0A1ED">
        <w:rPr>
          <w:rFonts w:asciiTheme="minorHAnsi" w:hAnsiTheme="minorHAnsi" w:cstheme="minorBidi"/>
          <w:sz w:val="24"/>
          <w:szCs w:val="24"/>
        </w:rPr>
        <w:t>Contractor</w:t>
      </w:r>
      <w:r w:rsidR="6F0EA277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5F93623C" w:rsidRPr="46E0A1ED">
        <w:rPr>
          <w:rFonts w:asciiTheme="minorHAnsi" w:hAnsiTheme="minorHAnsi" w:cstheme="minorBidi"/>
          <w:sz w:val="24"/>
          <w:szCs w:val="24"/>
        </w:rPr>
        <w:t>appears to be insufficient</w:t>
      </w:r>
      <w:r w:rsidR="150F78E2" w:rsidRPr="46E0A1ED">
        <w:rPr>
          <w:rFonts w:asciiTheme="minorHAnsi" w:hAnsiTheme="minorHAnsi" w:cstheme="minorBidi"/>
          <w:sz w:val="24"/>
          <w:szCs w:val="24"/>
        </w:rPr>
        <w:t>, or if it was presented in a manner that the</w:t>
      </w:r>
      <w:r w:rsidR="4EC9F8E3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06BE0E9B" w:rsidRPr="46E0A1ED">
        <w:rPr>
          <w:rFonts w:asciiTheme="minorHAnsi" w:hAnsiTheme="minorHAnsi" w:cstheme="minorBidi"/>
          <w:sz w:val="24"/>
          <w:szCs w:val="24"/>
        </w:rPr>
        <w:t>Contractor</w:t>
      </w:r>
      <w:r w:rsidR="2EDC5984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150F78E2" w:rsidRPr="46E0A1ED">
        <w:rPr>
          <w:rFonts w:asciiTheme="minorHAnsi" w:hAnsiTheme="minorHAnsi" w:cstheme="minorBidi"/>
          <w:sz w:val="24"/>
          <w:szCs w:val="24"/>
        </w:rPr>
        <w:t>cannot determine compliance</w:t>
      </w:r>
      <w:r w:rsidR="5F93623C" w:rsidRPr="46E0A1ED">
        <w:rPr>
          <w:rFonts w:asciiTheme="minorHAnsi" w:hAnsiTheme="minorHAnsi" w:cstheme="minorBidi"/>
          <w:sz w:val="24"/>
          <w:szCs w:val="24"/>
        </w:rPr>
        <w:t xml:space="preserve">, </w:t>
      </w:r>
      <w:r w:rsidR="0A1485B3" w:rsidRPr="46E0A1ED">
        <w:rPr>
          <w:rFonts w:asciiTheme="minorHAnsi" w:hAnsiTheme="minorHAnsi" w:cstheme="minorBidi"/>
          <w:sz w:val="24"/>
          <w:szCs w:val="24"/>
        </w:rPr>
        <w:t>the</w:t>
      </w:r>
      <w:r w:rsidR="114610E6" w:rsidRPr="46E0A1ED">
        <w:rPr>
          <w:rFonts w:asciiTheme="minorHAnsi" w:hAnsiTheme="minorHAnsi" w:cstheme="minorBidi"/>
          <w:sz w:val="24"/>
          <w:szCs w:val="24"/>
        </w:rPr>
        <w:t>y</w:t>
      </w:r>
      <w:r w:rsidR="6E03A85F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00A459E1" w:rsidRPr="46E0A1ED">
        <w:rPr>
          <w:rFonts w:asciiTheme="minorHAnsi" w:hAnsiTheme="minorHAnsi" w:cstheme="minorBidi"/>
          <w:sz w:val="24"/>
          <w:szCs w:val="24"/>
        </w:rPr>
        <w:t xml:space="preserve">may </w:t>
      </w:r>
      <w:r w:rsidR="6E03A85F" w:rsidRPr="46E0A1ED">
        <w:rPr>
          <w:rFonts w:asciiTheme="minorHAnsi" w:hAnsiTheme="minorHAnsi" w:cstheme="minorBidi"/>
          <w:sz w:val="24"/>
          <w:szCs w:val="24"/>
        </w:rPr>
        <w:t>request a Compliance Assistance</w:t>
      </w:r>
      <w:r w:rsidR="00A459E1" w:rsidRPr="46E0A1ED">
        <w:rPr>
          <w:rFonts w:asciiTheme="minorHAnsi" w:hAnsiTheme="minorHAnsi" w:cstheme="minorBidi"/>
          <w:sz w:val="24"/>
          <w:szCs w:val="24"/>
        </w:rPr>
        <w:t xml:space="preserve"> re</w:t>
      </w:r>
      <w:r w:rsidR="6E03A85F" w:rsidRPr="46E0A1ED">
        <w:rPr>
          <w:rFonts w:asciiTheme="minorHAnsi" w:hAnsiTheme="minorHAnsi" w:cstheme="minorBidi"/>
          <w:sz w:val="24"/>
          <w:szCs w:val="24"/>
        </w:rPr>
        <w:t xml:space="preserve">inspection from </w:t>
      </w:r>
      <w:r w:rsidR="5F93623C" w:rsidRPr="46E0A1ED">
        <w:rPr>
          <w:rFonts w:asciiTheme="minorHAnsi" w:hAnsiTheme="minorHAnsi" w:cstheme="minorBidi"/>
          <w:sz w:val="24"/>
          <w:szCs w:val="24"/>
        </w:rPr>
        <w:t xml:space="preserve">the </w:t>
      </w:r>
      <w:r w:rsidR="44C5D67E" w:rsidRPr="46E0A1ED">
        <w:rPr>
          <w:rFonts w:asciiTheme="minorHAnsi" w:hAnsiTheme="minorHAnsi" w:cstheme="minorBidi"/>
          <w:sz w:val="24"/>
          <w:szCs w:val="24"/>
        </w:rPr>
        <w:t>Division of Waste Management</w:t>
      </w:r>
      <w:r w:rsidR="75012E82" w:rsidRPr="46E0A1ED">
        <w:rPr>
          <w:rFonts w:asciiTheme="minorHAnsi" w:hAnsiTheme="minorHAnsi" w:cstheme="minorBidi"/>
          <w:sz w:val="24"/>
          <w:szCs w:val="24"/>
        </w:rPr>
        <w:t xml:space="preserve"> through </w:t>
      </w:r>
      <w:hyperlink r:id="rId16">
        <w:r w:rsidR="75012E82" w:rsidRPr="46E0A1ED">
          <w:rPr>
            <w:rStyle w:val="Hyperlink"/>
            <w:rFonts w:asciiTheme="minorHAnsi" w:hAnsiTheme="minorHAnsi" w:cstheme="minorBidi"/>
            <w:sz w:val="24"/>
            <w:szCs w:val="24"/>
          </w:rPr>
          <w:t>STR_VARIABLES@FloridaDEP.gov</w:t>
        </w:r>
      </w:hyperlink>
      <w:r w:rsidR="00A459E1" w:rsidRPr="46E0A1ED">
        <w:rPr>
          <w:rFonts w:asciiTheme="minorHAnsi" w:hAnsiTheme="minorHAnsi" w:cstheme="minorBidi"/>
          <w:sz w:val="24"/>
          <w:szCs w:val="24"/>
        </w:rPr>
        <w:t>.</w:t>
      </w:r>
      <w:r w:rsidR="6E03A85F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445947C2" w:rsidRPr="46E0A1ED">
        <w:rPr>
          <w:rFonts w:asciiTheme="minorHAnsi" w:hAnsiTheme="minorHAnsi" w:cstheme="minorBidi"/>
          <w:sz w:val="24"/>
          <w:szCs w:val="24"/>
        </w:rPr>
        <w:t xml:space="preserve">The </w:t>
      </w:r>
      <w:r w:rsidR="2BC92E39" w:rsidRPr="46E0A1ED">
        <w:rPr>
          <w:rFonts w:asciiTheme="minorHAnsi" w:hAnsiTheme="minorHAnsi" w:cstheme="minorBidi"/>
          <w:sz w:val="24"/>
          <w:szCs w:val="24"/>
        </w:rPr>
        <w:t>Contractor</w:t>
      </w:r>
      <w:r w:rsidR="445947C2" w:rsidRPr="46E0A1ED">
        <w:rPr>
          <w:rFonts w:asciiTheme="minorHAnsi" w:hAnsiTheme="minorHAnsi" w:cstheme="minorBidi"/>
          <w:sz w:val="24"/>
          <w:szCs w:val="24"/>
        </w:rPr>
        <w:t xml:space="preserve"> may also request a Compliance Assistance </w:t>
      </w:r>
      <w:r w:rsidR="00A459E1" w:rsidRPr="46E0A1ED">
        <w:rPr>
          <w:rFonts w:asciiTheme="minorHAnsi" w:hAnsiTheme="minorHAnsi" w:cstheme="minorBidi"/>
          <w:sz w:val="24"/>
          <w:szCs w:val="24"/>
        </w:rPr>
        <w:t>re</w:t>
      </w:r>
      <w:r w:rsidR="445947C2" w:rsidRPr="46E0A1ED">
        <w:rPr>
          <w:rFonts w:asciiTheme="minorHAnsi" w:hAnsiTheme="minorHAnsi" w:cstheme="minorBidi"/>
          <w:sz w:val="24"/>
          <w:szCs w:val="24"/>
        </w:rPr>
        <w:t xml:space="preserve">inspection to document </w:t>
      </w:r>
      <w:r w:rsidR="0A1485B3" w:rsidRPr="46E0A1ED">
        <w:rPr>
          <w:rFonts w:asciiTheme="minorHAnsi" w:hAnsiTheme="minorHAnsi" w:cstheme="minorBidi"/>
          <w:sz w:val="24"/>
          <w:szCs w:val="24"/>
        </w:rPr>
        <w:t xml:space="preserve">the </w:t>
      </w:r>
      <w:r w:rsidR="445947C2" w:rsidRPr="46E0A1ED">
        <w:rPr>
          <w:rFonts w:asciiTheme="minorHAnsi" w:hAnsiTheme="minorHAnsi" w:cstheme="minorBidi"/>
          <w:sz w:val="24"/>
          <w:szCs w:val="24"/>
        </w:rPr>
        <w:t xml:space="preserve">resolution of violations for those facilities at which there has been a poor </w:t>
      </w:r>
      <w:r w:rsidR="0B920133" w:rsidRPr="46E0A1ED">
        <w:rPr>
          <w:rFonts w:asciiTheme="minorHAnsi" w:hAnsiTheme="minorHAnsi" w:cstheme="minorBidi"/>
          <w:sz w:val="24"/>
          <w:szCs w:val="24"/>
        </w:rPr>
        <w:t xml:space="preserve">communication, poor </w:t>
      </w:r>
      <w:r w:rsidR="445947C2" w:rsidRPr="46E0A1ED">
        <w:rPr>
          <w:rFonts w:asciiTheme="minorHAnsi" w:hAnsiTheme="minorHAnsi" w:cstheme="minorBidi"/>
          <w:sz w:val="24"/>
          <w:szCs w:val="24"/>
        </w:rPr>
        <w:t>compliance history</w:t>
      </w:r>
      <w:r w:rsidR="288FDC4D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="6597A613" w:rsidRPr="46E0A1ED">
        <w:rPr>
          <w:rFonts w:asciiTheme="minorHAnsi" w:hAnsiTheme="minorHAnsi" w:cstheme="minorBidi"/>
          <w:sz w:val="24"/>
          <w:szCs w:val="24"/>
        </w:rPr>
        <w:t>(including those referred for enforcement)</w:t>
      </w:r>
      <w:r w:rsidR="7F7D9945" w:rsidRPr="46E0A1ED">
        <w:rPr>
          <w:rFonts w:asciiTheme="minorHAnsi" w:hAnsiTheme="minorHAnsi" w:cstheme="minorBidi"/>
          <w:sz w:val="24"/>
          <w:szCs w:val="24"/>
        </w:rPr>
        <w:t>,</w:t>
      </w:r>
      <w:r w:rsidR="445947C2" w:rsidRPr="46E0A1ED">
        <w:rPr>
          <w:rFonts w:asciiTheme="minorHAnsi" w:hAnsiTheme="minorHAnsi" w:cstheme="minorBidi"/>
          <w:sz w:val="24"/>
          <w:szCs w:val="24"/>
        </w:rPr>
        <w:t xml:space="preserve"> or where access was denied to the facility or components.</w:t>
      </w:r>
    </w:p>
    <w:p w14:paraId="335E9588" w14:textId="0F85E06D" w:rsidR="007823B5" w:rsidRDefault="009D235F" w:rsidP="437D7908">
      <w:pPr>
        <w:pStyle w:val="ListParagraph"/>
        <w:tabs>
          <w:tab w:val="left" w:pos="1559"/>
          <w:tab w:val="left" w:pos="1560"/>
        </w:tabs>
        <w:ind w:right="0" w:firstLine="0"/>
        <w:rPr>
          <w:rFonts w:asciiTheme="minorHAnsi" w:hAnsiTheme="minorHAnsi" w:cstheme="minorBidi"/>
          <w:sz w:val="24"/>
          <w:szCs w:val="24"/>
        </w:rPr>
      </w:pPr>
      <w:r>
        <w:br/>
      </w:r>
      <w:r w:rsidR="008F148F" w:rsidRPr="437D7908">
        <w:rPr>
          <w:rFonts w:asciiTheme="minorHAnsi" w:hAnsiTheme="minorHAnsi" w:cstheme="minorBidi"/>
          <w:sz w:val="24"/>
          <w:szCs w:val="24"/>
        </w:rPr>
        <w:t xml:space="preserve">A </w:t>
      </w:r>
      <w:r w:rsidR="00001321" w:rsidRPr="437D7908">
        <w:rPr>
          <w:rFonts w:asciiTheme="minorHAnsi" w:hAnsiTheme="minorHAnsi" w:cstheme="minorBidi"/>
          <w:sz w:val="24"/>
          <w:szCs w:val="24"/>
        </w:rPr>
        <w:t xml:space="preserve">Compliance Assistance </w:t>
      </w:r>
      <w:r w:rsidR="00A459E1">
        <w:rPr>
          <w:rFonts w:asciiTheme="minorHAnsi" w:hAnsiTheme="minorHAnsi" w:cstheme="minorBidi"/>
          <w:sz w:val="24"/>
          <w:szCs w:val="24"/>
        </w:rPr>
        <w:t>re</w:t>
      </w:r>
      <w:r w:rsidR="00001321" w:rsidRPr="437D7908">
        <w:rPr>
          <w:rFonts w:asciiTheme="minorHAnsi" w:hAnsiTheme="minorHAnsi" w:cstheme="minorBidi"/>
          <w:sz w:val="24"/>
          <w:szCs w:val="24"/>
        </w:rPr>
        <w:t xml:space="preserve">inspection may not be conducted unless the </w:t>
      </w:r>
      <w:r w:rsidR="005B3BD8" w:rsidRPr="00A459E1">
        <w:rPr>
          <w:rFonts w:asciiTheme="minorHAnsi" w:hAnsiTheme="minorHAnsi" w:cstheme="minorBidi"/>
          <w:sz w:val="24"/>
          <w:szCs w:val="24"/>
        </w:rPr>
        <w:t>Division of Waste Management</w:t>
      </w:r>
      <w:r w:rsidR="00001321" w:rsidRPr="00A459E1">
        <w:rPr>
          <w:rFonts w:asciiTheme="minorHAnsi" w:hAnsiTheme="minorHAnsi" w:cstheme="minorBidi"/>
          <w:sz w:val="24"/>
          <w:szCs w:val="24"/>
        </w:rPr>
        <w:t xml:space="preserve"> approves the inspection</w:t>
      </w:r>
      <w:r w:rsidR="00001321" w:rsidRPr="437D7908">
        <w:rPr>
          <w:rFonts w:asciiTheme="minorHAnsi" w:hAnsiTheme="minorHAnsi" w:cstheme="minorBidi"/>
          <w:sz w:val="24"/>
          <w:szCs w:val="24"/>
        </w:rPr>
        <w:t xml:space="preserve"> </w:t>
      </w:r>
      <w:r w:rsidR="00691044" w:rsidRPr="437D7908">
        <w:rPr>
          <w:rFonts w:asciiTheme="minorHAnsi" w:hAnsiTheme="minorHAnsi" w:cstheme="minorBidi"/>
          <w:sz w:val="24"/>
          <w:szCs w:val="24"/>
        </w:rPr>
        <w:t xml:space="preserve">through </w:t>
      </w:r>
      <w:hyperlink r:id="rId17">
        <w:r w:rsidR="00AF39A9" w:rsidRPr="437D7908">
          <w:rPr>
            <w:rStyle w:val="Hyperlink"/>
            <w:rFonts w:asciiTheme="minorHAnsi" w:hAnsiTheme="minorHAnsi" w:cstheme="minorBidi"/>
            <w:sz w:val="24"/>
            <w:szCs w:val="24"/>
          </w:rPr>
          <w:t>STR_VARIABLES@FloridaDEP.gov</w:t>
        </w:r>
      </w:hyperlink>
      <w:r w:rsidR="00AF39A9" w:rsidRPr="437D7908">
        <w:rPr>
          <w:rFonts w:asciiTheme="minorHAnsi" w:hAnsiTheme="minorHAnsi" w:cstheme="minorBidi"/>
          <w:sz w:val="24"/>
          <w:szCs w:val="24"/>
        </w:rPr>
        <w:t xml:space="preserve"> </w:t>
      </w:r>
      <w:r w:rsidR="00001321" w:rsidRPr="437D7908">
        <w:rPr>
          <w:rFonts w:asciiTheme="minorHAnsi" w:hAnsiTheme="minorHAnsi" w:cstheme="minorBidi"/>
          <w:sz w:val="24"/>
          <w:szCs w:val="24"/>
        </w:rPr>
        <w:t>prior to it being conducted.</w:t>
      </w:r>
    </w:p>
    <w:p w14:paraId="19814DFD" w14:textId="646B9D90" w:rsidR="004E5DC9" w:rsidRDefault="004E5DC9" w:rsidP="437D7908">
      <w:pPr>
        <w:pStyle w:val="ListParagraph"/>
        <w:tabs>
          <w:tab w:val="left" w:pos="1559"/>
          <w:tab w:val="left" w:pos="1560"/>
        </w:tabs>
        <w:ind w:right="0" w:firstLine="0"/>
        <w:rPr>
          <w:rFonts w:asciiTheme="minorHAnsi" w:hAnsiTheme="minorHAnsi" w:cstheme="minorBidi"/>
          <w:sz w:val="24"/>
          <w:szCs w:val="24"/>
        </w:rPr>
      </w:pPr>
    </w:p>
    <w:p w14:paraId="0F8879A1" w14:textId="57B9277B" w:rsidR="004E5DC9" w:rsidRPr="0066660F" w:rsidRDefault="150F78E2" w:rsidP="46E0A1ED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46E0A1ED">
        <w:rPr>
          <w:rFonts w:asciiTheme="minorHAnsi" w:hAnsiTheme="minorHAnsi" w:cstheme="minorBidi"/>
          <w:sz w:val="24"/>
          <w:szCs w:val="24"/>
        </w:rPr>
        <w:t xml:space="preserve">Violations that are corrected following the initial compliance inspection </w:t>
      </w:r>
      <w:r w:rsidR="7A1F6725" w:rsidRPr="46E0A1ED">
        <w:rPr>
          <w:rFonts w:asciiTheme="minorHAnsi" w:hAnsiTheme="minorHAnsi" w:cstheme="minorBidi"/>
          <w:sz w:val="24"/>
          <w:szCs w:val="24"/>
        </w:rPr>
        <w:t xml:space="preserve">shall </w:t>
      </w:r>
      <w:r w:rsidRPr="46E0A1ED">
        <w:rPr>
          <w:rFonts w:asciiTheme="minorHAnsi" w:hAnsiTheme="minorHAnsi" w:cstheme="minorBidi"/>
          <w:sz w:val="24"/>
          <w:szCs w:val="24"/>
        </w:rPr>
        <w:t xml:space="preserve">be resolved in FIRST by the </w:t>
      </w:r>
      <w:r w:rsidR="2BC92E39" w:rsidRPr="46E0A1ED">
        <w:rPr>
          <w:rFonts w:asciiTheme="minorHAnsi" w:hAnsiTheme="minorHAnsi" w:cstheme="minorBidi"/>
          <w:sz w:val="24"/>
          <w:szCs w:val="24"/>
        </w:rPr>
        <w:t>Contractor</w:t>
      </w:r>
      <w:r w:rsidRPr="46E0A1ED">
        <w:rPr>
          <w:rFonts w:asciiTheme="minorHAnsi" w:hAnsiTheme="minorHAnsi" w:cstheme="minorBidi"/>
          <w:sz w:val="24"/>
          <w:szCs w:val="24"/>
        </w:rPr>
        <w:t xml:space="preserve"> without conducting a Compliance Assistance </w:t>
      </w:r>
      <w:r w:rsidR="00A459E1" w:rsidRPr="46E0A1ED">
        <w:rPr>
          <w:rFonts w:asciiTheme="minorHAnsi" w:hAnsiTheme="minorHAnsi" w:cstheme="minorBidi"/>
          <w:sz w:val="24"/>
          <w:szCs w:val="24"/>
        </w:rPr>
        <w:t xml:space="preserve">reinspection </w:t>
      </w:r>
      <w:r w:rsidR="2F31874E" w:rsidRPr="46E0A1ED">
        <w:rPr>
          <w:rFonts w:asciiTheme="minorHAnsi" w:hAnsiTheme="minorHAnsi" w:cstheme="minorBidi"/>
          <w:sz w:val="24"/>
          <w:szCs w:val="24"/>
        </w:rPr>
        <w:t xml:space="preserve">provided </w:t>
      </w:r>
      <w:r w:rsidRPr="46E0A1ED">
        <w:rPr>
          <w:rFonts w:asciiTheme="minorHAnsi" w:hAnsiTheme="minorHAnsi" w:cstheme="minorBidi"/>
          <w:sz w:val="24"/>
          <w:szCs w:val="24"/>
        </w:rPr>
        <w:t>the owner/operator, or a contractor working on behalf of the owner/operator provide</w:t>
      </w:r>
      <w:r w:rsidR="023AFF41" w:rsidRPr="46E0A1ED">
        <w:rPr>
          <w:rFonts w:asciiTheme="minorHAnsi" w:hAnsiTheme="minorHAnsi" w:cstheme="minorBidi"/>
          <w:sz w:val="24"/>
          <w:szCs w:val="24"/>
        </w:rPr>
        <w:t>s</w:t>
      </w:r>
      <w:r w:rsidRPr="46E0A1ED">
        <w:rPr>
          <w:rFonts w:asciiTheme="minorHAnsi" w:hAnsiTheme="minorHAnsi" w:cstheme="minorBidi"/>
          <w:sz w:val="24"/>
          <w:szCs w:val="24"/>
        </w:rPr>
        <w:t xml:space="preserve"> the necessary test results, records, repair receipts, manifest, or photo-documentation to resolve the violations.</w:t>
      </w:r>
    </w:p>
    <w:bookmarkEnd w:id="1"/>
    <w:p w14:paraId="4E9B57AD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387F5673" w14:textId="3917BF8C" w:rsidR="007823B5" w:rsidRDefault="3CFAF0F2" w:rsidP="36C01F71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46E0A1ED">
        <w:rPr>
          <w:rFonts w:asciiTheme="minorHAnsi" w:hAnsiTheme="minorHAnsi" w:cstheme="minorBidi"/>
          <w:sz w:val="24"/>
          <w:szCs w:val="24"/>
        </w:rPr>
        <w:t>The owner</w:t>
      </w:r>
      <w:r w:rsidR="4EBB3330" w:rsidRPr="46E0A1ED">
        <w:rPr>
          <w:rFonts w:asciiTheme="minorHAnsi" w:hAnsiTheme="minorHAnsi" w:cstheme="minorBidi"/>
          <w:sz w:val="24"/>
          <w:szCs w:val="24"/>
        </w:rPr>
        <w:t xml:space="preserve"> and</w:t>
      </w:r>
      <w:r w:rsidR="00287C09" w:rsidRPr="46E0A1ED">
        <w:rPr>
          <w:rFonts w:asciiTheme="minorHAnsi" w:hAnsiTheme="minorHAnsi" w:cstheme="minorBidi"/>
          <w:sz w:val="24"/>
          <w:szCs w:val="24"/>
        </w:rPr>
        <w:t xml:space="preserve"> </w:t>
      </w:r>
      <w:r w:rsidRPr="46E0A1ED">
        <w:rPr>
          <w:rFonts w:asciiTheme="minorHAnsi" w:hAnsiTheme="minorHAnsi" w:cstheme="minorBidi"/>
          <w:sz w:val="24"/>
          <w:szCs w:val="24"/>
        </w:rPr>
        <w:t xml:space="preserve">operator is given up to 90 calendar days to resolve the violation at the </w:t>
      </w:r>
      <w:r w:rsidR="2BC92E39" w:rsidRPr="46E0A1ED">
        <w:rPr>
          <w:rFonts w:asciiTheme="minorHAnsi" w:hAnsiTheme="minorHAnsi" w:cstheme="minorBidi"/>
          <w:sz w:val="24"/>
          <w:szCs w:val="24"/>
        </w:rPr>
        <w:t>Contractor</w:t>
      </w:r>
      <w:r w:rsidRPr="46E0A1ED">
        <w:rPr>
          <w:rFonts w:asciiTheme="minorHAnsi" w:hAnsiTheme="minorHAnsi" w:cstheme="minorBidi"/>
          <w:sz w:val="24"/>
          <w:szCs w:val="24"/>
        </w:rPr>
        <w:t xml:space="preserve"> level. If at the 90-calendar day mark, the violation remains unresolved, the </w:t>
      </w:r>
      <w:r w:rsidR="4D79D852" w:rsidRPr="46E0A1ED">
        <w:rPr>
          <w:rFonts w:asciiTheme="minorHAnsi" w:hAnsiTheme="minorHAnsi" w:cstheme="minorBidi"/>
          <w:sz w:val="24"/>
          <w:szCs w:val="24"/>
        </w:rPr>
        <w:t>Level 1 Contractor</w:t>
      </w:r>
      <w:r w:rsidRPr="46E0A1ED">
        <w:rPr>
          <w:rFonts w:asciiTheme="minorHAnsi" w:hAnsiTheme="minorHAnsi" w:cstheme="minorBidi"/>
          <w:sz w:val="24"/>
          <w:szCs w:val="24"/>
        </w:rPr>
        <w:t xml:space="preserve"> shall refer the violation to the DEP </w:t>
      </w:r>
      <w:r w:rsidR="4441C2DB" w:rsidRPr="46E0A1ED">
        <w:rPr>
          <w:rFonts w:asciiTheme="minorHAnsi" w:hAnsiTheme="minorHAnsi" w:cstheme="minorBidi"/>
          <w:sz w:val="24"/>
          <w:szCs w:val="24"/>
        </w:rPr>
        <w:t>District</w:t>
      </w:r>
      <w:r w:rsidRPr="46E0A1ED">
        <w:rPr>
          <w:rFonts w:asciiTheme="minorHAnsi" w:hAnsiTheme="minorHAnsi" w:cstheme="minorBidi"/>
          <w:sz w:val="24"/>
          <w:szCs w:val="24"/>
        </w:rPr>
        <w:t xml:space="preserve"> office. The 90-day clock begins </w:t>
      </w:r>
      <w:r w:rsidR="15F0776A" w:rsidRPr="46E0A1ED">
        <w:rPr>
          <w:rFonts w:asciiTheme="minorHAnsi" w:hAnsiTheme="minorHAnsi" w:cstheme="minorBidi"/>
          <w:sz w:val="24"/>
          <w:szCs w:val="24"/>
        </w:rPr>
        <w:t>on the date of the site</w:t>
      </w:r>
      <w:r w:rsidRPr="46E0A1ED">
        <w:rPr>
          <w:rFonts w:asciiTheme="minorHAnsi" w:hAnsiTheme="minorHAnsi" w:cstheme="minorBidi"/>
          <w:sz w:val="24"/>
          <w:szCs w:val="24"/>
        </w:rPr>
        <w:t xml:space="preserve"> inspection.</w:t>
      </w:r>
    </w:p>
    <w:p w14:paraId="1E05F703" w14:textId="77777777" w:rsidR="00AA3892" w:rsidRPr="00AA3892" w:rsidRDefault="00AA3892" w:rsidP="437D7908">
      <w:pPr>
        <w:pStyle w:val="ListParagraph"/>
        <w:rPr>
          <w:rFonts w:asciiTheme="minorHAnsi" w:hAnsiTheme="minorHAnsi" w:cstheme="minorBidi"/>
          <w:sz w:val="24"/>
          <w:szCs w:val="24"/>
        </w:rPr>
      </w:pPr>
    </w:p>
    <w:p w14:paraId="7CBA9C2A" w14:textId="5F1C1D8C" w:rsidR="00AA3892" w:rsidRPr="0066660F" w:rsidRDefault="00AA3892" w:rsidP="46E0A1ED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46E0A1ED">
        <w:rPr>
          <w:rFonts w:asciiTheme="minorHAnsi" w:hAnsiTheme="minorHAnsi" w:cstheme="minorBidi"/>
          <w:sz w:val="24"/>
          <w:szCs w:val="24"/>
        </w:rPr>
        <w:t xml:space="preserve">Prior to 90-day referral, the </w:t>
      </w:r>
      <w:r w:rsidR="2BC92E39" w:rsidRPr="46E0A1ED">
        <w:rPr>
          <w:rFonts w:asciiTheme="minorHAnsi" w:hAnsiTheme="minorHAnsi" w:cstheme="minorBidi"/>
          <w:sz w:val="24"/>
          <w:szCs w:val="24"/>
        </w:rPr>
        <w:t>Contractor</w:t>
      </w:r>
      <w:r w:rsidRPr="46E0A1ED">
        <w:rPr>
          <w:rFonts w:asciiTheme="minorHAnsi" w:hAnsiTheme="minorHAnsi" w:cstheme="minorBidi"/>
          <w:sz w:val="24"/>
          <w:szCs w:val="24"/>
        </w:rPr>
        <w:t xml:space="preserve"> shall close any violation in FIRST determined to be resolved based on a Compliance Assistance Inspection and/or test results, records, repair receipts, manifests, or photo-documentation provided by the facility. </w:t>
      </w:r>
    </w:p>
    <w:p w14:paraId="08244203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A54A59F" w14:textId="5C962673" w:rsidR="007823B5" w:rsidRDefault="3CFAF0F2" w:rsidP="36C01F71">
      <w:pPr>
        <w:pStyle w:val="BodyText"/>
        <w:spacing w:line="259" w:lineRule="auto"/>
        <w:ind w:left="1560"/>
        <w:rPr>
          <w:rFonts w:asciiTheme="minorHAnsi" w:hAnsiTheme="minorHAnsi" w:cstheme="minorBidi"/>
        </w:rPr>
      </w:pPr>
      <w:r w:rsidRPr="36C01F71">
        <w:rPr>
          <w:rFonts w:asciiTheme="minorHAnsi" w:hAnsiTheme="minorHAnsi" w:cstheme="minorBidi"/>
        </w:rPr>
        <w:t xml:space="preserve">Even if the violation is in the process of </w:t>
      </w:r>
      <w:r w:rsidR="175B56AF" w:rsidRPr="36C01F71">
        <w:rPr>
          <w:rFonts w:asciiTheme="minorHAnsi" w:hAnsiTheme="minorHAnsi" w:cstheme="minorBidi"/>
        </w:rPr>
        <w:t>resolution and</w:t>
      </w:r>
      <w:r w:rsidRPr="36C01F71">
        <w:rPr>
          <w:rFonts w:asciiTheme="minorHAnsi" w:hAnsiTheme="minorHAnsi" w:cstheme="minorBidi"/>
        </w:rPr>
        <w:t xml:space="preserve"> is being accomplished in a manner that is acceptable to both the </w:t>
      </w:r>
      <w:r w:rsidR="4D79D852" w:rsidRPr="36C01F71">
        <w:rPr>
          <w:rFonts w:asciiTheme="minorHAnsi" w:hAnsiTheme="minorHAnsi" w:cstheme="minorBidi"/>
        </w:rPr>
        <w:t>Level 1 Contractor</w:t>
      </w:r>
      <w:r w:rsidRPr="36C01F71">
        <w:rPr>
          <w:rFonts w:asciiTheme="minorHAnsi" w:hAnsiTheme="minorHAnsi" w:cstheme="minorBidi"/>
        </w:rPr>
        <w:t xml:space="preserve"> and D</w:t>
      </w:r>
      <w:r w:rsidR="3AB9F900" w:rsidRPr="36C01F71">
        <w:rPr>
          <w:rFonts w:asciiTheme="minorHAnsi" w:hAnsiTheme="minorHAnsi" w:cstheme="minorBidi"/>
        </w:rPr>
        <w:t>epartment</w:t>
      </w:r>
      <w:r w:rsidRPr="36C01F71">
        <w:rPr>
          <w:rFonts w:asciiTheme="minorHAnsi" w:hAnsiTheme="minorHAnsi" w:cstheme="minorBidi"/>
        </w:rPr>
        <w:t xml:space="preserve">, the violation should be referred at the 90-day mark to </w:t>
      </w:r>
      <w:r w:rsidR="0A1485B3" w:rsidRPr="36C01F71">
        <w:rPr>
          <w:rFonts w:asciiTheme="minorHAnsi" w:hAnsiTheme="minorHAnsi" w:cstheme="minorBidi"/>
        </w:rPr>
        <w:t xml:space="preserve">the </w:t>
      </w:r>
      <w:r w:rsidRPr="36C01F71">
        <w:rPr>
          <w:rFonts w:asciiTheme="minorHAnsi" w:hAnsiTheme="minorHAnsi" w:cstheme="minorBidi"/>
        </w:rPr>
        <w:t>DEP</w:t>
      </w:r>
      <w:r w:rsidR="4441C2DB" w:rsidRPr="36C01F71">
        <w:rPr>
          <w:rFonts w:asciiTheme="minorHAnsi" w:hAnsiTheme="minorHAnsi" w:cstheme="minorBidi"/>
        </w:rPr>
        <w:t xml:space="preserve"> District office</w:t>
      </w:r>
      <w:r w:rsidRPr="36C01F71">
        <w:rPr>
          <w:rFonts w:asciiTheme="minorHAnsi" w:hAnsiTheme="minorHAnsi" w:cstheme="minorBidi"/>
        </w:rPr>
        <w:t>.</w:t>
      </w:r>
      <w:r w:rsidR="4441C2DB" w:rsidRPr="36C01F71">
        <w:rPr>
          <w:rFonts w:asciiTheme="minorHAnsi" w:hAnsiTheme="minorHAnsi" w:cstheme="minorBidi"/>
        </w:rPr>
        <w:t xml:space="preserve"> Upon referral, the District will</w:t>
      </w:r>
      <w:r w:rsidR="54616A8B" w:rsidRPr="36C01F71">
        <w:rPr>
          <w:rFonts w:asciiTheme="minorHAnsi" w:hAnsiTheme="minorHAnsi" w:cstheme="minorBidi"/>
        </w:rPr>
        <w:t xml:space="preserve"> review and coordinate with the Level 1 Contractor to either return the referral to the Level 1 </w:t>
      </w:r>
      <w:r w:rsidR="1011BCAA" w:rsidRPr="36C01F71">
        <w:rPr>
          <w:rFonts w:asciiTheme="minorHAnsi" w:hAnsiTheme="minorHAnsi" w:cstheme="minorBidi"/>
        </w:rPr>
        <w:t>C</w:t>
      </w:r>
      <w:r w:rsidR="54616A8B" w:rsidRPr="36C01F71">
        <w:rPr>
          <w:rFonts w:asciiTheme="minorHAnsi" w:hAnsiTheme="minorHAnsi" w:cstheme="minorBidi"/>
        </w:rPr>
        <w:t xml:space="preserve">ontractor and grant up to an additional 30 days for corrective actions to be </w:t>
      </w:r>
      <w:r w:rsidR="00362F84" w:rsidRPr="36C01F71">
        <w:rPr>
          <w:rFonts w:asciiTheme="minorHAnsi" w:hAnsiTheme="minorHAnsi" w:cstheme="minorBidi"/>
        </w:rPr>
        <w:t>completed or</w:t>
      </w:r>
      <w:r w:rsidR="54616A8B" w:rsidRPr="36C01F71">
        <w:rPr>
          <w:rFonts w:asciiTheme="minorHAnsi" w:hAnsiTheme="minorHAnsi" w:cstheme="minorBidi"/>
        </w:rPr>
        <w:t xml:space="preserve"> will</w:t>
      </w:r>
      <w:r w:rsidR="4441C2DB" w:rsidRPr="36C01F71">
        <w:rPr>
          <w:rFonts w:asciiTheme="minorHAnsi" w:hAnsiTheme="minorHAnsi" w:cstheme="minorBidi"/>
        </w:rPr>
        <w:t xml:space="preserve"> take the lead on enforcement.  The District may request assistance from the </w:t>
      </w:r>
      <w:r w:rsidR="006C5A6F" w:rsidRPr="36C01F71">
        <w:rPr>
          <w:rFonts w:asciiTheme="minorHAnsi" w:hAnsiTheme="minorHAnsi" w:cstheme="minorBidi"/>
        </w:rPr>
        <w:t xml:space="preserve">Level 1 Contractor </w:t>
      </w:r>
      <w:r w:rsidR="4441C2DB" w:rsidRPr="36C01F71">
        <w:rPr>
          <w:rFonts w:asciiTheme="minorHAnsi" w:hAnsiTheme="minorHAnsi" w:cstheme="minorBidi"/>
        </w:rPr>
        <w:t xml:space="preserve">during the enforcement process, but the District will be the principal contact with the owner/operator from this point forward. </w:t>
      </w:r>
      <w:r w:rsidR="74C2C5A6" w:rsidRPr="36C01F71">
        <w:rPr>
          <w:rFonts w:asciiTheme="minorHAnsi" w:hAnsiTheme="minorHAnsi" w:cstheme="minorBidi"/>
        </w:rPr>
        <w:t xml:space="preserve">Any and all information or documentation provided to the Level 1 Contractor during the enforcement process shall be </w:t>
      </w:r>
      <w:r w:rsidR="28C08959" w:rsidRPr="36C01F71">
        <w:rPr>
          <w:rFonts w:asciiTheme="minorHAnsi" w:hAnsiTheme="minorHAnsi" w:cstheme="minorBidi"/>
        </w:rPr>
        <w:t>provided</w:t>
      </w:r>
      <w:r w:rsidR="74C2C5A6" w:rsidRPr="36C01F71">
        <w:rPr>
          <w:rFonts w:asciiTheme="minorHAnsi" w:hAnsiTheme="minorHAnsi" w:cstheme="minorBidi"/>
        </w:rPr>
        <w:t xml:space="preserve"> immediately </w:t>
      </w:r>
      <w:r w:rsidR="4CD1832F" w:rsidRPr="36C01F71">
        <w:rPr>
          <w:rFonts w:asciiTheme="minorHAnsi" w:hAnsiTheme="minorHAnsi" w:cstheme="minorBidi"/>
        </w:rPr>
        <w:t>to</w:t>
      </w:r>
      <w:r w:rsidR="74C2C5A6" w:rsidRPr="36C01F71">
        <w:rPr>
          <w:rFonts w:asciiTheme="minorHAnsi" w:hAnsiTheme="minorHAnsi" w:cstheme="minorBidi"/>
        </w:rPr>
        <w:t xml:space="preserve"> the appropriate District </w:t>
      </w:r>
      <w:r w:rsidR="74C2C5A6" w:rsidRPr="36C01F71">
        <w:rPr>
          <w:rFonts w:asciiTheme="minorHAnsi" w:hAnsiTheme="minorHAnsi" w:cstheme="minorBidi"/>
        </w:rPr>
        <w:lastRenderedPageBreak/>
        <w:t>enforcement manager.</w:t>
      </w:r>
    </w:p>
    <w:p w14:paraId="459DE9E9" w14:textId="77777777" w:rsidR="00C2023F" w:rsidRPr="0066660F" w:rsidRDefault="00C2023F" w:rsidP="004E32A4">
      <w:pPr>
        <w:pStyle w:val="BodyText"/>
        <w:rPr>
          <w:rFonts w:asciiTheme="minorHAnsi" w:hAnsiTheme="minorHAnsi" w:cstheme="minorHAnsi"/>
        </w:rPr>
      </w:pPr>
    </w:p>
    <w:p w14:paraId="2C62AE30" w14:textId="54A66CD5" w:rsidR="007823B5" w:rsidRPr="0066660F" w:rsidRDefault="00001321" w:rsidP="36C01F71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Bidi"/>
          <w:sz w:val="24"/>
          <w:szCs w:val="24"/>
        </w:rPr>
      </w:pPr>
      <w:r w:rsidRPr="36C01F71">
        <w:rPr>
          <w:rFonts w:asciiTheme="minorHAnsi" w:hAnsiTheme="minorHAnsi" w:cstheme="minorBidi"/>
          <w:sz w:val="24"/>
          <w:szCs w:val="24"/>
        </w:rPr>
        <w:t xml:space="preserve">Violations referred to the DEP </w:t>
      </w:r>
      <w:r w:rsidR="003A2A93" w:rsidRPr="36C01F71">
        <w:rPr>
          <w:rFonts w:asciiTheme="minorHAnsi" w:hAnsiTheme="minorHAnsi" w:cstheme="minorBidi"/>
          <w:sz w:val="24"/>
          <w:szCs w:val="24"/>
        </w:rPr>
        <w:t>District</w:t>
      </w:r>
      <w:r w:rsidRPr="36C01F71">
        <w:rPr>
          <w:rFonts w:asciiTheme="minorHAnsi" w:hAnsiTheme="minorHAnsi" w:cstheme="minorBidi"/>
          <w:sz w:val="24"/>
          <w:szCs w:val="24"/>
        </w:rPr>
        <w:t xml:space="preserve"> office </w:t>
      </w:r>
      <w:r w:rsidR="00900C7F" w:rsidRPr="36C01F71">
        <w:rPr>
          <w:rFonts w:asciiTheme="minorHAnsi" w:hAnsiTheme="minorHAnsi" w:cstheme="minorBidi"/>
          <w:sz w:val="24"/>
          <w:szCs w:val="24"/>
        </w:rPr>
        <w:t xml:space="preserve">by the Level 1 Contractor </w:t>
      </w:r>
      <w:r w:rsidRPr="36C01F71">
        <w:rPr>
          <w:rFonts w:asciiTheme="minorHAnsi" w:hAnsiTheme="minorHAnsi" w:cstheme="minorBidi"/>
          <w:sz w:val="24"/>
          <w:szCs w:val="24"/>
        </w:rPr>
        <w:t xml:space="preserve">shall be in accordance with </w:t>
      </w:r>
      <w:hyperlink r:id="rId18" w:history="1">
        <w:r w:rsidR="00A71BE8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Guidance Document G</w:t>
        </w:r>
      </w:hyperlink>
      <w:r w:rsidRPr="36C01F71">
        <w:rPr>
          <w:rFonts w:asciiTheme="minorHAnsi" w:hAnsiTheme="minorHAnsi" w:cstheme="minorBidi"/>
          <w:sz w:val="24"/>
          <w:szCs w:val="24"/>
        </w:rPr>
        <w:t>, Guidelines for Case Referrals, of the Contract Scope of Work</w:t>
      </w:r>
      <w:r w:rsidR="00483275" w:rsidRPr="36C01F71">
        <w:rPr>
          <w:rFonts w:asciiTheme="minorHAnsi" w:hAnsiTheme="minorHAnsi" w:cstheme="minorBidi"/>
          <w:sz w:val="24"/>
          <w:szCs w:val="24"/>
        </w:rPr>
        <w:t xml:space="preserve"> – see </w:t>
      </w:r>
      <w:hyperlink r:id="rId19" w:history="1">
        <w:r w:rsidR="00483275" w:rsidRPr="36C01F71">
          <w:rPr>
            <w:rStyle w:val="Hyperlink"/>
            <w:rFonts w:asciiTheme="minorHAnsi" w:hAnsiTheme="minorHAnsi" w:cstheme="minorBidi"/>
            <w:sz w:val="24"/>
            <w:szCs w:val="24"/>
          </w:rPr>
          <w:t>Compliance Contracts</w:t>
        </w:r>
      </w:hyperlink>
      <w:r w:rsidRPr="36C01F71">
        <w:rPr>
          <w:rFonts w:asciiTheme="minorHAnsi" w:hAnsiTheme="minorHAnsi" w:cstheme="minorBidi"/>
          <w:sz w:val="24"/>
          <w:szCs w:val="24"/>
        </w:rPr>
        <w:t xml:space="preserve">. The </w:t>
      </w:r>
      <w:r w:rsidR="2BC92E39" w:rsidRPr="36C01F71">
        <w:rPr>
          <w:rFonts w:asciiTheme="minorHAnsi" w:hAnsiTheme="minorHAnsi" w:cstheme="minorBidi"/>
          <w:sz w:val="24"/>
          <w:szCs w:val="24"/>
        </w:rPr>
        <w:t>Contractor</w:t>
      </w:r>
      <w:r w:rsidRPr="36C01F71">
        <w:rPr>
          <w:rFonts w:asciiTheme="minorHAnsi" w:hAnsiTheme="minorHAnsi" w:cstheme="minorBidi"/>
          <w:sz w:val="24"/>
          <w:szCs w:val="24"/>
        </w:rPr>
        <w:t xml:space="preserve"> shall ensure that FIRST is up-to-date and appropriate documents are attached in accordance with the FIRST User’s</w:t>
      </w:r>
      <w:r w:rsidRPr="36C01F71">
        <w:rPr>
          <w:rFonts w:asciiTheme="minorHAnsi" w:hAnsiTheme="minorHAnsi" w:cstheme="minorBidi"/>
          <w:spacing w:val="-1"/>
          <w:sz w:val="24"/>
          <w:szCs w:val="24"/>
        </w:rPr>
        <w:t xml:space="preserve"> </w:t>
      </w:r>
      <w:r w:rsidRPr="36C01F71">
        <w:rPr>
          <w:rFonts w:asciiTheme="minorHAnsi" w:hAnsiTheme="minorHAnsi" w:cstheme="minorBidi"/>
          <w:sz w:val="24"/>
          <w:szCs w:val="24"/>
        </w:rPr>
        <w:t>Guide.</w:t>
      </w:r>
    </w:p>
    <w:p w14:paraId="60C130B7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17F8383" w14:textId="30C30014" w:rsidR="00A459E1" w:rsidRDefault="00A459E1" w:rsidP="36C01F71">
      <w:pPr>
        <w:pStyle w:val="Heading1"/>
        <w:rPr>
          <w:rFonts w:asciiTheme="minorHAnsi" w:hAnsiTheme="minorHAnsi" w:cstheme="minorBidi"/>
        </w:rPr>
      </w:pPr>
    </w:p>
    <w:p w14:paraId="6E76CF0B" w14:textId="6329466C" w:rsidR="007823B5" w:rsidRPr="0066660F" w:rsidRDefault="00001321" w:rsidP="1D5451D5">
      <w:pPr>
        <w:pStyle w:val="Heading1"/>
        <w:rPr>
          <w:rFonts w:asciiTheme="minorHAnsi" w:hAnsiTheme="minorHAnsi" w:cstheme="minorBidi"/>
          <w:u w:val="none"/>
        </w:rPr>
      </w:pPr>
      <w:r w:rsidRPr="1D5451D5">
        <w:rPr>
          <w:rFonts w:asciiTheme="minorHAnsi" w:hAnsiTheme="minorHAnsi" w:cstheme="minorBidi"/>
        </w:rPr>
        <w:t>AREAS OF CONCERN (AOCs)</w:t>
      </w:r>
      <w:r w:rsidRPr="1D5451D5">
        <w:rPr>
          <w:rFonts w:asciiTheme="minorHAnsi" w:hAnsiTheme="minorHAnsi" w:cstheme="minorBidi"/>
          <w:u w:val="none"/>
        </w:rPr>
        <w:t>:</w:t>
      </w:r>
    </w:p>
    <w:p w14:paraId="5EF1CEC8" w14:textId="77777777" w:rsidR="007823B5" w:rsidRPr="0066660F" w:rsidRDefault="007823B5" w:rsidP="45DB3CD8">
      <w:pPr>
        <w:pStyle w:val="BodyText"/>
        <w:rPr>
          <w:rFonts w:asciiTheme="minorHAnsi" w:hAnsiTheme="minorHAnsi" w:cstheme="minorBidi"/>
          <w:b/>
          <w:bCs/>
        </w:rPr>
      </w:pPr>
    </w:p>
    <w:p w14:paraId="7D96BD2C" w14:textId="4947E479" w:rsidR="007823B5" w:rsidRPr="0066660F" w:rsidRDefault="00001321" w:rsidP="36C01F71">
      <w:pPr>
        <w:pStyle w:val="BodyText"/>
        <w:ind w:left="840"/>
        <w:rPr>
          <w:rFonts w:asciiTheme="minorHAnsi" w:hAnsiTheme="minorHAnsi" w:cstheme="minorBidi"/>
        </w:rPr>
      </w:pPr>
      <w:r w:rsidRPr="36C01F71">
        <w:rPr>
          <w:rFonts w:asciiTheme="minorHAnsi" w:hAnsiTheme="minorHAnsi" w:cstheme="minorBidi"/>
        </w:rPr>
        <w:t xml:space="preserve">FIRST allows an inspector to cite any rule citation </w:t>
      </w:r>
      <w:r w:rsidR="00262BB9" w:rsidRPr="36C01F71">
        <w:rPr>
          <w:rFonts w:asciiTheme="minorHAnsi" w:hAnsiTheme="minorHAnsi" w:cstheme="minorBidi"/>
        </w:rPr>
        <w:t>and identify</w:t>
      </w:r>
      <w:r w:rsidRPr="36C01F71">
        <w:rPr>
          <w:rFonts w:asciiTheme="minorHAnsi" w:hAnsiTheme="minorHAnsi" w:cstheme="minorBidi"/>
        </w:rPr>
        <w:t xml:space="preserve"> </w:t>
      </w:r>
      <w:r w:rsidR="00330A1F" w:rsidRPr="36C01F71">
        <w:rPr>
          <w:rFonts w:asciiTheme="minorHAnsi" w:hAnsiTheme="minorHAnsi" w:cstheme="minorBidi"/>
        </w:rPr>
        <w:t xml:space="preserve">it </w:t>
      </w:r>
      <w:r w:rsidRPr="36C01F71">
        <w:rPr>
          <w:rFonts w:asciiTheme="minorHAnsi" w:hAnsiTheme="minorHAnsi" w:cstheme="minorBidi"/>
        </w:rPr>
        <w:t>as either an Area of Concern (AOC) or a Violation during an inspection. If a violation of the rule is discovered during the inspection, then a Violation should be cited. If the inspector has determined that the issue has not reached the point of being a violation of the rule, but there is a concern, then an AOC should be cited.</w:t>
      </w:r>
    </w:p>
    <w:p w14:paraId="1AE43E1E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12FC590" w14:textId="77777777" w:rsidR="007823B5" w:rsidRPr="004E32A4" w:rsidRDefault="00001321" w:rsidP="46E0A1ED">
      <w:pPr>
        <w:pStyle w:val="BodyText"/>
        <w:ind w:left="840"/>
        <w:rPr>
          <w:rFonts w:asciiTheme="minorHAnsi" w:hAnsiTheme="minorHAnsi" w:cstheme="minorBidi"/>
        </w:rPr>
      </w:pPr>
      <w:r w:rsidRPr="46E0A1ED">
        <w:rPr>
          <w:rFonts w:asciiTheme="minorHAnsi" w:hAnsiTheme="minorHAnsi" w:cstheme="minorBidi"/>
        </w:rPr>
        <w:t>It should be noted that all AOCs cited in an inspection are automatically closed in FIRST upon the inspection report being finished.</w:t>
      </w:r>
    </w:p>
    <w:p w14:paraId="554BFBF8" w14:textId="55744605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60307A2A" w14:textId="3D5B4DB8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1C01172F" w14:textId="7060B34F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5A3A6BDD" w14:textId="3AA86293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01B3D2E4" w14:textId="718D116F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0F4DFCC5" w14:textId="00A83D50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2674C862" w14:textId="30AD3326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7BEA18E7" w14:textId="6B50870C" w:rsidR="46E0A1ED" w:rsidRDefault="46E0A1ED" w:rsidP="46E0A1ED">
      <w:pPr>
        <w:pStyle w:val="BodyText"/>
        <w:ind w:left="840"/>
        <w:rPr>
          <w:rFonts w:asciiTheme="minorHAnsi" w:hAnsiTheme="minorHAnsi" w:cstheme="minorBidi"/>
        </w:rPr>
      </w:pPr>
    </w:p>
    <w:p w14:paraId="7F73FD01" w14:textId="77777777" w:rsidR="007823B5" w:rsidRDefault="007823B5">
      <w:pPr>
        <w:sectPr w:rsidR="007823B5" w:rsidSect="000C1AB5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pgSz w:w="12240" w:h="15840"/>
          <w:pgMar w:top="1008" w:right="1500" w:bottom="1170" w:left="1440" w:header="0" w:footer="741" w:gutter="0"/>
          <w:cols w:space="720"/>
        </w:sectPr>
      </w:pPr>
    </w:p>
    <w:p w14:paraId="76956A15" w14:textId="3BBCECCF" w:rsidR="46B9D36A" w:rsidRDefault="00A35E69" w:rsidP="00164644">
      <w:pPr>
        <w:jc w:val="center"/>
        <w:rPr>
          <w:rFonts w:ascii="Calibri" w:eastAsia="Calibri" w:hAnsi="Calibri"/>
          <w:sz w:val="18"/>
          <w:szCs w:val="18"/>
          <w:lang w:bidi="ar-SA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3E6D7096" wp14:editId="013FF9B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636010" cy="6894195"/>
            <wp:effectExtent l="0" t="0" r="2540" b="1905"/>
            <wp:wrapSquare wrapText="bothSides"/>
            <wp:docPr id="121089355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602416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010" cy="689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46B9D36A" w:rsidSect="00164644">
      <w:headerReference w:type="default" r:id="rId27"/>
      <w:footerReference w:type="default" r:id="rId28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F743B" w14:textId="77777777" w:rsidR="00C96B16" w:rsidRDefault="00C96B16">
      <w:r>
        <w:separator/>
      </w:r>
    </w:p>
  </w:endnote>
  <w:endnote w:type="continuationSeparator" w:id="0">
    <w:p w14:paraId="49D6B22C" w14:textId="77777777" w:rsidR="00C96B16" w:rsidRDefault="00C96B16">
      <w:r>
        <w:continuationSeparator/>
      </w:r>
    </w:p>
  </w:endnote>
  <w:endnote w:type="continuationNotice" w:id="1">
    <w:p w14:paraId="1B4F12BA" w14:textId="77777777" w:rsidR="00C96B16" w:rsidRDefault="00C96B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7FE45" w14:textId="77777777" w:rsidR="002D2D61" w:rsidRDefault="002D2D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68F6A" w14:textId="77777777" w:rsidR="007823B5" w:rsidRDefault="009D235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7AEA8F06" wp14:editId="137DCFA5">
              <wp:extent cx="3289300" cy="165735"/>
              <wp:effectExtent l="0" t="0" r="6350" b="5715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93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3A729" w14:textId="21C5502B" w:rsidR="007823B5" w:rsidRPr="004E32A4" w:rsidRDefault="00001321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 w:val="20"/>
                            </w:rPr>
                          </w:pP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t xml:space="preserve">DEP Contract No. GCXXX, Guidance Document F, Page </w: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begin"/>
                          </w: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instrText xml:space="preserve"> PAGE </w:instrTex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separate"/>
                          </w:r>
                          <w:r w:rsidR="0025031D">
                            <w:rPr>
                              <w:rFonts w:asciiTheme="minorHAnsi" w:hAnsiTheme="minorHAnsi" w:cstheme="minorHAnsi"/>
                              <w:noProof/>
                              <w:sz w:val="20"/>
                            </w:rPr>
                            <w:t>1</w: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end"/>
                          </w: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t xml:space="preserve"> of </w:t>
                          </w:r>
                          <w:r w:rsidR="002D2D61">
                            <w:rPr>
                              <w:rFonts w:asciiTheme="minorHAnsi" w:hAnsiTheme="minorHAnsi" w:cstheme="minorHAnsi"/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AEA8F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259pt;height:1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" filled="f" stroked="f">
              <v:textbox inset="0,0,0,0">
                <w:txbxContent>
                  <w:p w14:paraId="5C93A729" w14:textId="21C5502B" w:rsidR="007823B5" w:rsidRPr="004E32A4" w:rsidRDefault="00001321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t xml:space="preserve">DEP Contract No. GCXXX, Guidance Document F, Page </w: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begin"/>
                    </w: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instrText xml:space="preserve"> PAGE </w:instrTex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separate"/>
                    </w:r>
                    <w:r w:rsidR="0025031D">
                      <w:rPr>
                        <w:rFonts w:asciiTheme="minorHAnsi" w:hAnsiTheme="minorHAnsi" w:cstheme="minorHAnsi"/>
                        <w:noProof/>
                        <w:sz w:val="20"/>
                      </w:rPr>
                      <w:t>1</w: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end"/>
                    </w: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t xml:space="preserve"> of </w:t>
                    </w:r>
                    <w:r w:rsidR="002D2D61">
                      <w:rPr>
                        <w:rFonts w:asciiTheme="minorHAnsi" w:hAnsiTheme="minorHAnsi" w:cstheme="minorHAnsi"/>
                        <w:sz w:val="20"/>
                      </w:rPr>
                      <w:t>4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E5F45" w14:textId="77777777" w:rsidR="002D2D61" w:rsidRDefault="002D2D6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CF519" w14:textId="7FEED07D" w:rsidR="00361450" w:rsidRDefault="00361450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275E5" w14:textId="77777777" w:rsidR="00C96B16" w:rsidRDefault="00C96B16">
      <w:r>
        <w:separator/>
      </w:r>
    </w:p>
  </w:footnote>
  <w:footnote w:type="continuationSeparator" w:id="0">
    <w:p w14:paraId="761A6094" w14:textId="77777777" w:rsidR="00C96B16" w:rsidRDefault="00C96B16">
      <w:r>
        <w:continuationSeparator/>
      </w:r>
    </w:p>
  </w:footnote>
  <w:footnote w:type="continuationNotice" w:id="1">
    <w:p w14:paraId="0087F416" w14:textId="77777777" w:rsidR="00C96B16" w:rsidRDefault="00C96B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DC2FA" w14:textId="77777777" w:rsidR="002D2D61" w:rsidRDefault="002D2D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5953C" w14:textId="77777777" w:rsidR="00793905" w:rsidRPr="00AF5C39" w:rsidRDefault="00793905" w:rsidP="00C039B9">
    <w:pPr>
      <w:pStyle w:val="Header"/>
      <w:tabs>
        <w:tab w:val="clear" w:pos="4680"/>
        <w:tab w:val="clear" w:pos="9360"/>
        <w:tab w:val="left" w:pos="1236"/>
      </w:tabs>
      <w:jc w:val="center"/>
      <w:rPr>
        <w:rFonts w:asciiTheme="minorHAnsi" w:hAnsiTheme="minorHAnsi" w:cstheme="minorHAnsi"/>
        <w:b/>
        <w:bCs/>
      </w:rPr>
    </w:pPr>
  </w:p>
  <w:p w14:paraId="244441EC" w14:textId="3CC1C4D6" w:rsidR="000C1AB5" w:rsidRPr="00AF5C39" w:rsidRDefault="00AF5C39" w:rsidP="00C039B9">
    <w:pPr>
      <w:pStyle w:val="Header"/>
      <w:tabs>
        <w:tab w:val="clear" w:pos="4680"/>
        <w:tab w:val="clear" w:pos="9360"/>
        <w:tab w:val="left" w:pos="1236"/>
      </w:tabs>
      <w:jc w:val="center"/>
      <w:rPr>
        <w:rFonts w:asciiTheme="minorHAnsi" w:hAnsiTheme="minorHAnsi" w:cstheme="minorHAnsi"/>
        <w:b/>
        <w:bCs/>
      </w:rPr>
    </w:pPr>
    <w:r w:rsidRPr="00AF5C39">
      <w:rPr>
        <w:rFonts w:asciiTheme="minorHAnsi" w:hAnsiTheme="minorHAnsi" w:cstheme="minorHAnsi"/>
        <w:b/>
        <w:bCs/>
      </w:rPr>
      <w:t>GUIDANCE DOCUMENT F</w:t>
    </w:r>
  </w:p>
  <w:p w14:paraId="74DAEDD8" w14:textId="489124F3" w:rsidR="002B7B44" w:rsidRPr="00C039B9" w:rsidRDefault="002B7B44" w:rsidP="00A35E69">
    <w:pPr>
      <w:pStyle w:val="Header"/>
      <w:tabs>
        <w:tab w:val="clear" w:pos="4680"/>
        <w:tab w:val="clear" w:pos="9360"/>
        <w:tab w:val="left" w:pos="1236"/>
      </w:tabs>
      <w:jc w:val="center"/>
      <w:rPr>
        <w:rFonts w:asciiTheme="minorHAnsi" w:hAnsiTheme="minorHAnsi" w:cstheme="minorHAns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C4682" w14:textId="77777777" w:rsidR="002D2D61" w:rsidRDefault="002D2D6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73AC9" w14:textId="77777777" w:rsidR="00361450" w:rsidRPr="00F376D6" w:rsidRDefault="00361450">
    <w:pPr>
      <w:pStyle w:val="Header"/>
      <w:jc w:val="center"/>
      <w:rPr>
        <w:b/>
      </w:rPr>
    </w:pPr>
    <w:r w:rsidRPr="00F376D6">
      <w:rPr>
        <w:b/>
      </w:rPr>
      <w:t xml:space="preserve">FLOWCHART FOR </w:t>
    </w:r>
    <w:r>
      <w:rPr>
        <w:b/>
      </w:rPr>
      <w:t xml:space="preserve">COUNTY </w:t>
    </w:r>
    <w:r w:rsidRPr="00F376D6">
      <w:rPr>
        <w:b/>
      </w:rPr>
      <w:t xml:space="preserve">COMPLIANCE </w:t>
    </w:r>
    <w:r>
      <w:rPr>
        <w:b/>
      </w:rPr>
      <w:t>AND REFERRAL ACTIONS</w:t>
    </w:r>
  </w:p>
  <w:p w14:paraId="17C7162D" w14:textId="77777777" w:rsidR="00361450" w:rsidRDefault="00361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DC3F99"/>
    <w:multiLevelType w:val="hybridMultilevel"/>
    <w:tmpl w:val="D63C401A"/>
    <w:lvl w:ilvl="0" w:tplc="BAF0291C">
      <w:start w:val="1"/>
      <w:numFmt w:val="decimal"/>
      <w:lvlText w:val="%1)"/>
      <w:lvlJc w:val="left"/>
      <w:pPr>
        <w:ind w:left="1560" w:hanging="720"/>
      </w:pPr>
      <w:rPr>
        <w:rFonts w:asciiTheme="minorHAnsi" w:eastAsia="Times New Roman" w:hAnsiTheme="minorHAnsi" w:cstheme="minorHAnsi" w:hint="default"/>
        <w:spacing w:val="-20"/>
        <w:w w:val="99"/>
        <w:sz w:val="24"/>
        <w:szCs w:val="24"/>
        <w:lang w:val="en-US" w:eastAsia="en-US" w:bidi="en-US"/>
      </w:rPr>
    </w:lvl>
    <w:lvl w:ilvl="1" w:tplc="CAAE12DE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en-US"/>
      </w:rPr>
    </w:lvl>
    <w:lvl w:ilvl="2" w:tplc="31865DCC">
      <w:numFmt w:val="bullet"/>
      <w:lvlText w:val="•"/>
      <w:lvlJc w:val="left"/>
      <w:pPr>
        <w:ind w:left="3060" w:hanging="720"/>
      </w:pPr>
      <w:rPr>
        <w:rFonts w:hint="default"/>
        <w:lang w:val="en-US" w:eastAsia="en-US" w:bidi="en-US"/>
      </w:rPr>
    </w:lvl>
    <w:lvl w:ilvl="3" w:tplc="D3142058">
      <w:numFmt w:val="bullet"/>
      <w:lvlText w:val="•"/>
      <w:lvlJc w:val="left"/>
      <w:pPr>
        <w:ind w:left="3810" w:hanging="720"/>
      </w:pPr>
      <w:rPr>
        <w:rFonts w:hint="default"/>
        <w:lang w:val="en-US" w:eastAsia="en-US" w:bidi="en-US"/>
      </w:rPr>
    </w:lvl>
    <w:lvl w:ilvl="4" w:tplc="29E81C7A">
      <w:numFmt w:val="bullet"/>
      <w:lvlText w:val="•"/>
      <w:lvlJc w:val="left"/>
      <w:pPr>
        <w:ind w:left="4560" w:hanging="720"/>
      </w:pPr>
      <w:rPr>
        <w:rFonts w:hint="default"/>
        <w:lang w:val="en-US" w:eastAsia="en-US" w:bidi="en-US"/>
      </w:rPr>
    </w:lvl>
    <w:lvl w:ilvl="5" w:tplc="FEA6ADB2">
      <w:numFmt w:val="bullet"/>
      <w:lvlText w:val="•"/>
      <w:lvlJc w:val="left"/>
      <w:pPr>
        <w:ind w:left="5310" w:hanging="720"/>
      </w:pPr>
      <w:rPr>
        <w:rFonts w:hint="default"/>
        <w:lang w:val="en-US" w:eastAsia="en-US" w:bidi="en-US"/>
      </w:rPr>
    </w:lvl>
    <w:lvl w:ilvl="6" w:tplc="34E0C11E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en-US"/>
      </w:rPr>
    </w:lvl>
    <w:lvl w:ilvl="7" w:tplc="31A27668">
      <w:numFmt w:val="bullet"/>
      <w:lvlText w:val="•"/>
      <w:lvlJc w:val="left"/>
      <w:pPr>
        <w:ind w:left="6810" w:hanging="720"/>
      </w:pPr>
      <w:rPr>
        <w:rFonts w:hint="default"/>
        <w:lang w:val="en-US" w:eastAsia="en-US" w:bidi="en-US"/>
      </w:rPr>
    </w:lvl>
    <w:lvl w:ilvl="8" w:tplc="F312C38C">
      <w:numFmt w:val="bullet"/>
      <w:lvlText w:val="•"/>
      <w:lvlJc w:val="left"/>
      <w:pPr>
        <w:ind w:left="7560" w:hanging="720"/>
      </w:pPr>
      <w:rPr>
        <w:rFonts w:hint="default"/>
        <w:lang w:val="en-US" w:eastAsia="en-US" w:bidi="en-US"/>
      </w:rPr>
    </w:lvl>
  </w:abstractNum>
  <w:abstractNum w:abstractNumId="1" w15:restartNumberingAfterBreak="0">
    <w:nsid w:val="308806F3"/>
    <w:multiLevelType w:val="hybridMultilevel"/>
    <w:tmpl w:val="EFF0810A"/>
    <w:lvl w:ilvl="0" w:tplc="E83E0E98">
      <w:start w:val="1"/>
      <w:numFmt w:val="decimal"/>
      <w:lvlText w:val="%1)"/>
      <w:lvlJc w:val="left"/>
      <w:pPr>
        <w:ind w:left="1560" w:hanging="720"/>
      </w:pPr>
      <w:rPr>
        <w:rFonts w:asciiTheme="minorHAnsi" w:eastAsia="Times New Roman" w:hAnsiTheme="minorHAnsi" w:cstheme="minorHAnsi" w:hint="default"/>
        <w:spacing w:val="-6"/>
        <w:w w:val="99"/>
        <w:sz w:val="24"/>
        <w:szCs w:val="24"/>
        <w:lang w:val="en-US" w:eastAsia="en-US" w:bidi="en-US"/>
      </w:rPr>
    </w:lvl>
    <w:lvl w:ilvl="1" w:tplc="19B82926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en-US"/>
      </w:rPr>
    </w:lvl>
    <w:lvl w:ilvl="2" w:tplc="125A891A">
      <w:numFmt w:val="bullet"/>
      <w:lvlText w:val="•"/>
      <w:lvlJc w:val="left"/>
      <w:pPr>
        <w:ind w:left="3060" w:hanging="720"/>
      </w:pPr>
      <w:rPr>
        <w:rFonts w:hint="default"/>
        <w:lang w:val="en-US" w:eastAsia="en-US" w:bidi="en-US"/>
      </w:rPr>
    </w:lvl>
    <w:lvl w:ilvl="3" w:tplc="2F183BEE">
      <w:numFmt w:val="bullet"/>
      <w:lvlText w:val="•"/>
      <w:lvlJc w:val="left"/>
      <w:pPr>
        <w:ind w:left="3810" w:hanging="720"/>
      </w:pPr>
      <w:rPr>
        <w:rFonts w:hint="default"/>
        <w:lang w:val="en-US" w:eastAsia="en-US" w:bidi="en-US"/>
      </w:rPr>
    </w:lvl>
    <w:lvl w:ilvl="4" w:tplc="83A49554">
      <w:numFmt w:val="bullet"/>
      <w:lvlText w:val="•"/>
      <w:lvlJc w:val="left"/>
      <w:pPr>
        <w:ind w:left="4560" w:hanging="720"/>
      </w:pPr>
      <w:rPr>
        <w:rFonts w:hint="default"/>
        <w:lang w:val="en-US" w:eastAsia="en-US" w:bidi="en-US"/>
      </w:rPr>
    </w:lvl>
    <w:lvl w:ilvl="5" w:tplc="36027746">
      <w:numFmt w:val="bullet"/>
      <w:lvlText w:val="•"/>
      <w:lvlJc w:val="left"/>
      <w:pPr>
        <w:ind w:left="5310" w:hanging="720"/>
      </w:pPr>
      <w:rPr>
        <w:rFonts w:hint="default"/>
        <w:lang w:val="en-US" w:eastAsia="en-US" w:bidi="en-US"/>
      </w:rPr>
    </w:lvl>
    <w:lvl w:ilvl="6" w:tplc="55C2520C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en-US"/>
      </w:rPr>
    </w:lvl>
    <w:lvl w:ilvl="7" w:tplc="FC828A22">
      <w:numFmt w:val="bullet"/>
      <w:lvlText w:val="•"/>
      <w:lvlJc w:val="left"/>
      <w:pPr>
        <w:ind w:left="6810" w:hanging="720"/>
      </w:pPr>
      <w:rPr>
        <w:rFonts w:hint="default"/>
        <w:lang w:val="en-US" w:eastAsia="en-US" w:bidi="en-US"/>
      </w:rPr>
    </w:lvl>
    <w:lvl w:ilvl="8" w:tplc="D1680932">
      <w:numFmt w:val="bullet"/>
      <w:lvlText w:val="•"/>
      <w:lvlJc w:val="left"/>
      <w:pPr>
        <w:ind w:left="7560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7C17420D"/>
    <w:multiLevelType w:val="hybridMultilevel"/>
    <w:tmpl w:val="64E4EAAE"/>
    <w:lvl w:ilvl="0" w:tplc="04090011">
      <w:start w:val="1"/>
      <w:numFmt w:val="decimal"/>
      <w:lvlText w:val="%1)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num w:numId="1" w16cid:durableId="1657881051">
    <w:abstractNumId w:val="0"/>
  </w:num>
  <w:num w:numId="2" w16cid:durableId="1913659044">
    <w:abstractNumId w:val="1"/>
  </w:num>
  <w:num w:numId="3" w16cid:durableId="20045772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CyNDA2NrQAYiUdpeDU4uLM/DyQAqNaAA34QLAsAAAA"/>
  </w:docVars>
  <w:rsids>
    <w:rsidRoot w:val="007823B5"/>
    <w:rsid w:val="00001321"/>
    <w:rsid w:val="00015B16"/>
    <w:rsid w:val="00027F76"/>
    <w:rsid w:val="00030158"/>
    <w:rsid w:val="000C1AB5"/>
    <w:rsid w:val="000C1E26"/>
    <w:rsid w:val="000C2D77"/>
    <w:rsid w:val="000C2E46"/>
    <w:rsid w:val="000E1A57"/>
    <w:rsid w:val="00102A5F"/>
    <w:rsid w:val="0010596B"/>
    <w:rsid w:val="001237BC"/>
    <w:rsid w:val="001249DF"/>
    <w:rsid w:val="001319DF"/>
    <w:rsid w:val="00164644"/>
    <w:rsid w:val="001A0807"/>
    <w:rsid w:val="001A5559"/>
    <w:rsid w:val="001B58EF"/>
    <w:rsid w:val="001B7099"/>
    <w:rsid w:val="001D7D0D"/>
    <w:rsid w:val="001E66CA"/>
    <w:rsid w:val="0021144B"/>
    <w:rsid w:val="00212A3D"/>
    <w:rsid w:val="002232E0"/>
    <w:rsid w:val="0025031D"/>
    <w:rsid w:val="00262BB9"/>
    <w:rsid w:val="002671CD"/>
    <w:rsid w:val="00287C09"/>
    <w:rsid w:val="00293A8E"/>
    <w:rsid w:val="002A5AD3"/>
    <w:rsid w:val="002B7B44"/>
    <w:rsid w:val="002D2D61"/>
    <w:rsid w:val="002D2F1B"/>
    <w:rsid w:val="002D591C"/>
    <w:rsid w:val="00330A1F"/>
    <w:rsid w:val="003351D9"/>
    <w:rsid w:val="0034561B"/>
    <w:rsid w:val="00345B48"/>
    <w:rsid w:val="00356913"/>
    <w:rsid w:val="00361450"/>
    <w:rsid w:val="00362F84"/>
    <w:rsid w:val="0038237D"/>
    <w:rsid w:val="00385D26"/>
    <w:rsid w:val="00390107"/>
    <w:rsid w:val="003A2A93"/>
    <w:rsid w:val="003B6722"/>
    <w:rsid w:val="003E4B69"/>
    <w:rsid w:val="00420DD6"/>
    <w:rsid w:val="004345D6"/>
    <w:rsid w:val="00452F2C"/>
    <w:rsid w:val="00465ACD"/>
    <w:rsid w:val="00471321"/>
    <w:rsid w:val="00471583"/>
    <w:rsid w:val="00473D8B"/>
    <w:rsid w:val="00483275"/>
    <w:rsid w:val="00485A7D"/>
    <w:rsid w:val="00492136"/>
    <w:rsid w:val="004D1A7B"/>
    <w:rsid w:val="004D5885"/>
    <w:rsid w:val="004E32A4"/>
    <w:rsid w:val="004E5DC9"/>
    <w:rsid w:val="004F7BFD"/>
    <w:rsid w:val="00505889"/>
    <w:rsid w:val="00522FCC"/>
    <w:rsid w:val="005406A2"/>
    <w:rsid w:val="0054338A"/>
    <w:rsid w:val="00547C85"/>
    <w:rsid w:val="00560935"/>
    <w:rsid w:val="0057004A"/>
    <w:rsid w:val="0057398A"/>
    <w:rsid w:val="00582950"/>
    <w:rsid w:val="00594898"/>
    <w:rsid w:val="005B3BD8"/>
    <w:rsid w:val="00615AE6"/>
    <w:rsid w:val="00647D47"/>
    <w:rsid w:val="0066660F"/>
    <w:rsid w:val="00682FB4"/>
    <w:rsid w:val="00691044"/>
    <w:rsid w:val="006A3EB1"/>
    <w:rsid w:val="006C5A6F"/>
    <w:rsid w:val="006D2449"/>
    <w:rsid w:val="006E143B"/>
    <w:rsid w:val="006F74FF"/>
    <w:rsid w:val="007277B9"/>
    <w:rsid w:val="007402CC"/>
    <w:rsid w:val="007618B8"/>
    <w:rsid w:val="0076522F"/>
    <w:rsid w:val="00780587"/>
    <w:rsid w:val="007823B5"/>
    <w:rsid w:val="00793905"/>
    <w:rsid w:val="007A26AE"/>
    <w:rsid w:val="007B1018"/>
    <w:rsid w:val="007D7B94"/>
    <w:rsid w:val="007E40B1"/>
    <w:rsid w:val="007F186B"/>
    <w:rsid w:val="007F2B84"/>
    <w:rsid w:val="007F512F"/>
    <w:rsid w:val="008316D7"/>
    <w:rsid w:val="00842254"/>
    <w:rsid w:val="0086497C"/>
    <w:rsid w:val="008667E9"/>
    <w:rsid w:val="00874891"/>
    <w:rsid w:val="00874CB6"/>
    <w:rsid w:val="008900A8"/>
    <w:rsid w:val="008915DD"/>
    <w:rsid w:val="008B3EB1"/>
    <w:rsid w:val="008F148F"/>
    <w:rsid w:val="008F3B25"/>
    <w:rsid w:val="00900C7F"/>
    <w:rsid w:val="00901BF1"/>
    <w:rsid w:val="009328F0"/>
    <w:rsid w:val="009379FF"/>
    <w:rsid w:val="0094457B"/>
    <w:rsid w:val="00965790"/>
    <w:rsid w:val="009718C2"/>
    <w:rsid w:val="00980939"/>
    <w:rsid w:val="009918E4"/>
    <w:rsid w:val="009A7F07"/>
    <w:rsid w:val="009D235F"/>
    <w:rsid w:val="009D6745"/>
    <w:rsid w:val="009E0D46"/>
    <w:rsid w:val="009F1A95"/>
    <w:rsid w:val="009F64F1"/>
    <w:rsid w:val="00A30335"/>
    <w:rsid w:val="00A30A5E"/>
    <w:rsid w:val="00A35C29"/>
    <w:rsid w:val="00A35E69"/>
    <w:rsid w:val="00A42D4B"/>
    <w:rsid w:val="00A459E1"/>
    <w:rsid w:val="00A71BE8"/>
    <w:rsid w:val="00A910C4"/>
    <w:rsid w:val="00A92E58"/>
    <w:rsid w:val="00A95AD0"/>
    <w:rsid w:val="00AA3892"/>
    <w:rsid w:val="00AB7908"/>
    <w:rsid w:val="00AE7797"/>
    <w:rsid w:val="00AF39A9"/>
    <w:rsid w:val="00AF584F"/>
    <w:rsid w:val="00AF5C39"/>
    <w:rsid w:val="00B038C5"/>
    <w:rsid w:val="00B301CA"/>
    <w:rsid w:val="00B3447E"/>
    <w:rsid w:val="00B3549A"/>
    <w:rsid w:val="00B41FA0"/>
    <w:rsid w:val="00B55682"/>
    <w:rsid w:val="00B576ED"/>
    <w:rsid w:val="00B61C81"/>
    <w:rsid w:val="00BE1C70"/>
    <w:rsid w:val="00BEF50D"/>
    <w:rsid w:val="00C039B9"/>
    <w:rsid w:val="00C05EEB"/>
    <w:rsid w:val="00C2023F"/>
    <w:rsid w:val="00C2234C"/>
    <w:rsid w:val="00C30273"/>
    <w:rsid w:val="00C33734"/>
    <w:rsid w:val="00C43832"/>
    <w:rsid w:val="00C465A6"/>
    <w:rsid w:val="00C522A0"/>
    <w:rsid w:val="00C543B1"/>
    <w:rsid w:val="00C74D77"/>
    <w:rsid w:val="00C80D28"/>
    <w:rsid w:val="00C96B16"/>
    <w:rsid w:val="00C97FFC"/>
    <w:rsid w:val="00CD2A61"/>
    <w:rsid w:val="00CE4AEE"/>
    <w:rsid w:val="00CE667A"/>
    <w:rsid w:val="00D005FC"/>
    <w:rsid w:val="00D10ED8"/>
    <w:rsid w:val="00D27C08"/>
    <w:rsid w:val="00D410D2"/>
    <w:rsid w:val="00D46907"/>
    <w:rsid w:val="00D801AC"/>
    <w:rsid w:val="00D82215"/>
    <w:rsid w:val="00DA7A80"/>
    <w:rsid w:val="00DB4313"/>
    <w:rsid w:val="00DB7D41"/>
    <w:rsid w:val="00DD349C"/>
    <w:rsid w:val="00E522DD"/>
    <w:rsid w:val="00E52CCD"/>
    <w:rsid w:val="00E63B2E"/>
    <w:rsid w:val="00E910FC"/>
    <w:rsid w:val="00EB00F8"/>
    <w:rsid w:val="00EB7735"/>
    <w:rsid w:val="00EC5B07"/>
    <w:rsid w:val="00ED63A3"/>
    <w:rsid w:val="00EE32AB"/>
    <w:rsid w:val="00EF37B0"/>
    <w:rsid w:val="00EF5B1F"/>
    <w:rsid w:val="00F20C48"/>
    <w:rsid w:val="00F513FB"/>
    <w:rsid w:val="00F6561C"/>
    <w:rsid w:val="00F67AD4"/>
    <w:rsid w:val="00FA1B12"/>
    <w:rsid w:val="00FC3048"/>
    <w:rsid w:val="00FC472A"/>
    <w:rsid w:val="00FE6843"/>
    <w:rsid w:val="02383473"/>
    <w:rsid w:val="023AFF41"/>
    <w:rsid w:val="02613BC3"/>
    <w:rsid w:val="0273E309"/>
    <w:rsid w:val="02CB8112"/>
    <w:rsid w:val="03B22518"/>
    <w:rsid w:val="03C5F708"/>
    <w:rsid w:val="04896290"/>
    <w:rsid w:val="04C65829"/>
    <w:rsid w:val="04CEAA56"/>
    <w:rsid w:val="04F54EE4"/>
    <w:rsid w:val="05ED227A"/>
    <w:rsid w:val="066A7AB7"/>
    <w:rsid w:val="06BE0E9B"/>
    <w:rsid w:val="070C4D83"/>
    <w:rsid w:val="072D59A8"/>
    <w:rsid w:val="0817F4DA"/>
    <w:rsid w:val="081FB69B"/>
    <w:rsid w:val="08E1DA3F"/>
    <w:rsid w:val="095A306D"/>
    <w:rsid w:val="09C68AED"/>
    <w:rsid w:val="09CBF327"/>
    <w:rsid w:val="0A1321EA"/>
    <w:rsid w:val="0A1485B3"/>
    <w:rsid w:val="0A27613F"/>
    <w:rsid w:val="0B920133"/>
    <w:rsid w:val="0BE13A66"/>
    <w:rsid w:val="0C24906A"/>
    <w:rsid w:val="0C560935"/>
    <w:rsid w:val="0CE7386C"/>
    <w:rsid w:val="0D449AC1"/>
    <w:rsid w:val="0E0B03C8"/>
    <w:rsid w:val="0F393DB4"/>
    <w:rsid w:val="0FF36885"/>
    <w:rsid w:val="10093E54"/>
    <w:rsid w:val="1011BCAA"/>
    <w:rsid w:val="103C9D39"/>
    <w:rsid w:val="1075664A"/>
    <w:rsid w:val="10B6760E"/>
    <w:rsid w:val="114610E6"/>
    <w:rsid w:val="115DBE08"/>
    <w:rsid w:val="11A63E43"/>
    <w:rsid w:val="12235489"/>
    <w:rsid w:val="12426D86"/>
    <w:rsid w:val="12C042AB"/>
    <w:rsid w:val="150F78E2"/>
    <w:rsid w:val="1529D8C9"/>
    <w:rsid w:val="15F0776A"/>
    <w:rsid w:val="1633375F"/>
    <w:rsid w:val="175B56AF"/>
    <w:rsid w:val="18535D73"/>
    <w:rsid w:val="18A1B4D0"/>
    <w:rsid w:val="19AC97EC"/>
    <w:rsid w:val="1B84783E"/>
    <w:rsid w:val="1D5451D5"/>
    <w:rsid w:val="1D792B3C"/>
    <w:rsid w:val="20634683"/>
    <w:rsid w:val="2216AA99"/>
    <w:rsid w:val="221A38B8"/>
    <w:rsid w:val="22F25817"/>
    <w:rsid w:val="23748B40"/>
    <w:rsid w:val="23B60919"/>
    <w:rsid w:val="241D6147"/>
    <w:rsid w:val="249FB021"/>
    <w:rsid w:val="25868B49"/>
    <w:rsid w:val="262C284B"/>
    <w:rsid w:val="26C3F77C"/>
    <w:rsid w:val="280B5C5D"/>
    <w:rsid w:val="282D5D88"/>
    <w:rsid w:val="288FDC4D"/>
    <w:rsid w:val="28C08959"/>
    <w:rsid w:val="2943BE97"/>
    <w:rsid w:val="2A9DC03B"/>
    <w:rsid w:val="2B208CB1"/>
    <w:rsid w:val="2B83799F"/>
    <w:rsid w:val="2BC92E39"/>
    <w:rsid w:val="2C23F9F7"/>
    <w:rsid w:val="2D7A91D3"/>
    <w:rsid w:val="2D8E4F2E"/>
    <w:rsid w:val="2EDC5984"/>
    <w:rsid w:val="2F31874E"/>
    <w:rsid w:val="3042B24E"/>
    <w:rsid w:val="3291D085"/>
    <w:rsid w:val="32A809AC"/>
    <w:rsid w:val="32AFDD9D"/>
    <w:rsid w:val="33A679DC"/>
    <w:rsid w:val="35388EDE"/>
    <w:rsid w:val="354FF1CB"/>
    <w:rsid w:val="356C88CA"/>
    <w:rsid w:val="362951A6"/>
    <w:rsid w:val="3685FB32"/>
    <w:rsid w:val="36C01F71"/>
    <w:rsid w:val="3757B204"/>
    <w:rsid w:val="375DD812"/>
    <w:rsid w:val="38338BD6"/>
    <w:rsid w:val="394D6353"/>
    <w:rsid w:val="3AB9F900"/>
    <w:rsid w:val="3B90AD8B"/>
    <w:rsid w:val="3CFAF0F2"/>
    <w:rsid w:val="3D271AC7"/>
    <w:rsid w:val="3DF4F69B"/>
    <w:rsid w:val="3F4120F6"/>
    <w:rsid w:val="41A1F53D"/>
    <w:rsid w:val="437D7908"/>
    <w:rsid w:val="43972D11"/>
    <w:rsid w:val="44016D6D"/>
    <w:rsid w:val="4441C2DB"/>
    <w:rsid w:val="445947C2"/>
    <w:rsid w:val="44B2D3B5"/>
    <w:rsid w:val="44C5D67E"/>
    <w:rsid w:val="454E6AAC"/>
    <w:rsid w:val="45DB3CD8"/>
    <w:rsid w:val="465B44B2"/>
    <w:rsid w:val="46B9D36A"/>
    <w:rsid w:val="46E0A1ED"/>
    <w:rsid w:val="4882A9F4"/>
    <w:rsid w:val="48BA4577"/>
    <w:rsid w:val="4B43D306"/>
    <w:rsid w:val="4BB4E042"/>
    <w:rsid w:val="4BDC4EF9"/>
    <w:rsid w:val="4C171FC7"/>
    <w:rsid w:val="4CD1832F"/>
    <w:rsid w:val="4D79D852"/>
    <w:rsid w:val="4E19A62E"/>
    <w:rsid w:val="4EBB3330"/>
    <w:rsid w:val="4EC9F8E3"/>
    <w:rsid w:val="4ECDCAD7"/>
    <w:rsid w:val="4F1AAA31"/>
    <w:rsid w:val="4F959FAD"/>
    <w:rsid w:val="4FDC862C"/>
    <w:rsid w:val="52BC1C5D"/>
    <w:rsid w:val="54616A8B"/>
    <w:rsid w:val="54840B99"/>
    <w:rsid w:val="553FD0B7"/>
    <w:rsid w:val="563F36F7"/>
    <w:rsid w:val="5975C317"/>
    <w:rsid w:val="5A3E2384"/>
    <w:rsid w:val="5AF99064"/>
    <w:rsid w:val="5BC6E1BC"/>
    <w:rsid w:val="5BF89E11"/>
    <w:rsid w:val="5F93623C"/>
    <w:rsid w:val="5FD29BF8"/>
    <w:rsid w:val="61846EBD"/>
    <w:rsid w:val="6463F84A"/>
    <w:rsid w:val="6597A613"/>
    <w:rsid w:val="662DCABB"/>
    <w:rsid w:val="68BE2663"/>
    <w:rsid w:val="695960C6"/>
    <w:rsid w:val="69B96DE7"/>
    <w:rsid w:val="6B20E0B2"/>
    <w:rsid w:val="6C6F0A2F"/>
    <w:rsid w:val="6C8A178B"/>
    <w:rsid w:val="6DC6FEC7"/>
    <w:rsid w:val="6E03A85F"/>
    <w:rsid w:val="6E110BF2"/>
    <w:rsid w:val="6E4F3D2E"/>
    <w:rsid w:val="6F0EA277"/>
    <w:rsid w:val="6FA6E0E9"/>
    <w:rsid w:val="7061F170"/>
    <w:rsid w:val="723739B1"/>
    <w:rsid w:val="73662186"/>
    <w:rsid w:val="7471D256"/>
    <w:rsid w:val="74BF2944"/>
    <w:rsid w:val="74C2C5A6"/>
    <w:rsid w:val="75012E82"/>
    <w:rsid w:val="765C32D4"/>
    <w:rsid w:val="7A1C3E80"/>
    <w:rsid w:val="7A1F6725"/>
    <w:rsid w:val="7B355FCD"/>
    <w:rsid w:val="7D3FAD9C"/>
    <w:rsid w:val="7D911D2A"/>
    <w:rsid w:val="7F3B2A05"/>
    <w:rsid w:val="7F7D9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D10A43"/>
  <w15:docId w15:val="{191BBE38-8971-4D44-8CBA-B59DFC1DC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560" w:right="547" w:hanging="720"/>
    </w:pPr>
  </w:style>
  <w:style w:type="paragraph" w:customStyle="1" w:styleId="TableParagraph">
    <w:name w:val="Table Paragraph"/>
    <w:basedOn w:val="Normal"/>
    <w:uiPriority w:val="1"/>
    <w:qFormat/>
    <w:pPr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1B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BF1"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7B44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B7B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7B44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B7B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B44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FC47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72A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A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26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26AE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6AE"/>
    <w:rPr>
      <w:rFonts w:ascii="Times New Roman" w:eastAsia="Times New Roman" w:hAnsi="Times New Roman" w:cs="Times New Roman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loridadep.gov/waste/permitting-compliance-assistance/content/compliance-contracts" TargetMode="External"/><Relationship Id="rId18" Type="http://schemas.openxmlformats.org/officeDocument/2006/relationships/hyperlink" Target="https://floridadep.gov/waste/permitting-compliance-assistance/documents/g-guidance-case-referrals" TargetMode="External"/><Relationship Id="rId26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floridadep.gov/waste/permitting-compliance-assistance/content/compliance-contracts" TargetMode="External"/><Relationship Id="rId17" Type="http://schemas.openxmlformats.org/officeDocument/2006/relationships/hyperlink" Target="mailto:STR_VARIABLES@FloridaDEP.gov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STR_VARIABLES@FloridaDEP.gov" TargetMode="External"/><Relationship Id="rId20" Type="http://schemas.openxmlformats.org/officeDocument/2006/relationships/header" Target="header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loridadep.gov/waste/permitting-compliance-assistance/content/compliance-contracts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floridadep.gov/waste/permitting-compliance-assistance/content/compliance-contracts" TargetMode="External"/><Relationship Id="rId23" Type="http://schemas.openxmlformats.org/officeDocument/2006/relationships/footer" Target="footer2.xml"/><Relationship Id="rId28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https://floridadep.gov/waste/permitting-compliance-assistance/content/compliance-contrac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loridadep.gov/waste/permitting-compliance-assistance/documents/g-guidance-case-referrals" TargetMode="External"/><Relationship Id="rId22" Type="http://schemas.openxmlformats.org/officeDocument/2006/relationships/footer" Target="footer1.xml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3e1a1895-c175-48cb-92d3-2062069f58d4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62E152B2E4AF4BBC6D48E7C5D1BDD2" ma:contentTypeVersion="13" ma:contentTypeDescription="Create a new document." ma:contentTypeScope="" ma:versionID="4619aaa6a036b297f0d5ba827395cb29">
  <xsd:schema xmlns:xsd="http://www.w3.org/2001/XMLSchema" xmlns:xs="http://www.w3.org/2001/XMLSchema" xmlns:p="http://schemas.microsoft.com/office/2006/metadata/properties" xmlns:ns1="http://schemas.microsoft.com/sharepoint/v3" xmlns:ns3="73efec74-488a-4f94-af18-5d97d561b7ab" xmlns:ns4="3e1a1895-c175-48cb-92d3-2062069f58d4" targetNamespace="http://schemas.microsoft.com/office/2006/metadata/properties" ma:root="true" ma:fieldsID="e47ee580f6cc3c88d1bea441ee18c42e" ns1:_="" ns3:_="" ns4:_="">
    <xsd:import namespace="http://schemas.microsoft.com/sharepoint/v3"/>
    <xsd:import namespace="73efec74-488a-4f94-af18-5d97d561b7ab"/>
    <xsd:import namespace="3e1a1895-c175-48cb-92d3-2062069f58d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fec74-488a-4f94-af18-5d97d561b7a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a1895-c175-48cb-92d3-2062069f5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4A522-85C2-472C-9D76-E7BBDD73C9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51E26E-B263-480F-983E-C5E59FBD320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e1a1895-c175-48cb-92d3-2062069f58d4"/>
  </ds:schemaRefs>
</ds:datastoreItem>
</file>

<file path=customXml/itemProps3.xml><?xml version="1.0" encoding="utf-8"?>
<ds:datastoreItem xmlns:ds="http://schemas.openxmlformats.org/officeDocument/2006/customXml" ds:itemID="{D7E51FA3-48E1-480A-896F-59D35DFE4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efec74-488a-4f94-af18-5d97d561b7ab"/>
    <ds:schemaRef ds:uri="3e1a1895-c175-48cb-92d3-2062069f58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AED541-6A85-42AC-A66B-C0328D5BF5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378</Words>
  <Characters>7859</Characters>
  <Application>Microsoft Office Word</Application>
  <DocSecurity>0</DocSecurity>
  <Lines>65</Lines>
  <Paragraphs>18</Paragraphs>
  <ScaleCrop>false</ScaleCrop>
  <Company/>
  <LinksUpToDate>false</LinksUpToDate>
  <CharactersWithSpaces>9219</CharactersWithSpaces>
  <SharedDoc>false</SharedDoc>
  <HLinks>
    <vt:vector size="54" baseType="variant">
      <vt:variant>
        <vt:i4>2752629</vt:i4>
      </vt:variant>
      <vt:variant>
        <vt:i4>24</vt:i4>
      </vt:variant>
      <vt:variant>
        <vt:i4>0</vt:i4>
      </vt:variant>
      <vt:variant>
        <vt:i4>5</vt:i4>
      </vt:variant>
      <vt:variant>
        <vt:lpwstr>https://floridadep.gov/waste/permitting-compliance-assistance/content/compliance-contracts</vt:lpwstr>
      </vt:variant>
      <vt:variant>
        <vt:lpwstr/>
      </vt:variant>
      <vt:variant>
        <vt:i4>5373976</vt:i4>
      </vt:variant>
      <vt:variant>
        <vt:i4>21</vt:i4>
      </vt:variant>
      <vt:variant>
        <vt:i4>0</vt:i4>
      </vt:variant>
      <vt:variant>
        <vt:i4>5</vt:i4>
      </vt:variant>
      <vt:variant>
        <vt:lpwstr>https://floridadep.gov/waste/permitting-compliance-assistance/documents/g-guidance-case-referrals</vt:lpwstr>
      </vt:variant>
      <vt:variant>
        <vt:lpwstr/>
      </vt:variant>
      <vt:variant>
        <vt:i4>3932199</vt:i4>
      </vt:variant>
      <vt:variant>
        <vt:i4>18</vt:i4>
      </vt:variant>
      <vt:variant>
        <vt:i4>0</vt:i4>
      </vt:variant>
      <vt:variant>
        <vt:i4>5</vt:i4>
      </vt:variant>
      <vt:variant>
        <vt:lpwstr>mailto:STR_VARIABLES@FloridaDEP.gov</vt:lpwstr>
      </vt:variant>
      <vt:variant>
        <vt:lpwstr/>
      </vt:variant>
      <vt:variant>
        <vt:i4>3932199</vt:i4>
      </vt:variant>
      <vt:variant>
        <vt:i4>15</vt:i4>
      </vt:variant>
      <vt:variant>
        <vt:i4>0</vt:i4>
      </vt:variant>
      <vt:variant>
        <vt:i4>5</vt:i4>
      </vt:variant>
      <vt:variant>
        <vt:lpwstr>mailto:STR_VARIABLES@FloridaDEP.gov</vt:lpwstr>
      </vt:variant>
      <vt:variant>
        <vt:lpwstr/>
      </vt:variant>
      <vt:variant>
        <vt:i4>2752629</vt:i4>
      </vt:variant>
      <vt:variant>
        <vt:i4>12</vt:i4>
      </vt:variant>
      <vt:variant>
        <vt:i4>0</vt:i4>
      </vt:variant>
      <vt:variant>
        <vt:i4>5</vt:i4>
      </vt:variant>
      <vt:variant>
        <vt:lpwstr>https://floridadep.gov/waste/permitting-compliance-assistance/content/compliance-contracts</vt:lpwstr>
      </vt:variant>
      <vt:variant>
        <vt:lpwstr/>
      </vt:variant>
      <vt:variant>
        <vt:i4>5373976</vt:i4>
      </vt:variant>
      <vt:variant>
        <vt:i4>9</vt:i4>
      </vt:variant>
      <vt:variant>
        <vt:i4>0</vt:i4>
      </vt:variant>
      <vt:variant>
        <vt:i4>5</vt:i4>
      </vt:variant>
      <vt:variant>
        <vt:lpwstr>https://floridadep.gov/waste/permitting-compliance-assistance/documents/g-guidance-case-referrals</vt:lpwstr>
      </vt:variant>
      <vt:variant>
        <vt:lpwstr/>
      </vt:variant>
      <vt:variant>
        <vt:i4>2752629</vt:i4>
      </vt:variant>
      <vt:variant>
        <vt:i4>6</vt:i4>
      </vt:variant>
      <vt:variant>
        <vt:i4>0</vt:i4>
      </vt:variant>
      <vt:variant>
        <vt:i4>5</vt:i4>
      </vt:variant>
      <vt:variant>
        <vt:lpwstr>https://floridadep.gov/waste/permitting-compliance-assistance/content/compliance-contracts</vt:lpwstr>
      </vt:variant>
      <vt:variant>
        <vt:lpwstr/>
      </vt:variant>
      <vt:variant>
        <vt:i4>2752629</vt:i4>
      </vt:variant>
      <vt:variant>
        <vt:i4>3</vt:i4>
      </vt:variant>
      <vt:variant>
        <vt:i4>0</vt:i4>
      </vt:variant>
      <vt:variant>
        <vt:i4>5</vt:i4>
      </vt:variant>
      <vt:variant>
        <vt:lpwstr>https://floridadep.gov/waste/permitting-compliance-assistance/content/compliance-contracts</vt:lpwstr>
      </vt:variant>
      <vt:variant>
        <vt:lpwstr/>
      </vt:variant>
      <vt:variant>
        <vt:i4>2752629</vt:i4>
      </vt:variant>
      <vt:variant>
        <vt:i4>0</vt:i4>
      </vt:variant>
      <vt:variant>
        <vt:i4>0</vt:i4>
      </vt:variant>
      <vt:variant>
        <vt:i4>5</vt:i4>
      </vt:variant>
      <vt:variant>
        <vt:lpwstr>https://floridadep.gov/waste/permitting-compliance-assistance/content/compliance-contr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of Effort Guidance Document</dc:title>
  <dc:subject/>
  <dc:creator>Burns, Bill</dc:creator>
  <cp:keywords/>
  <cp:lastModifiedBy>Curran, Kimberley</cp:lastModifiedBy>
  <cp:revision>11</cp:revision>
  <cp:lastPrinted>2019-09-06T14:07:00Z</cp:lastPrinted>
  <dcterms:created xsi:type="dcterms:W3CDTF">2026-05-08T17:52:00Z</dcterms:created>
  <dcterms:modified xsi:type="dcterms:W3CDTF">2026-06-1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9-01-07T00:00:00Z</vt:filetime>
  </property>
  <property fmtid="{D5CDD505-2E9C-101B-9397-08002B2CF9AE}" pid="5" name="ContentTypeId">
    <vt:lpwstr>0x0101006462E152B2E4AF4BBC6D48E7C5D1BDD2</vt:lpwstr>
  </property>
</Properties>
</file>